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6250" w:rsidRPr="00E348B8" w:rsidRDefault="00AE6250" w:rsidP="00AE6250">
      <w:pPr>
        <w:bidi/>
        <w:spacing w:line="240" w:lineRule="auto"/>
        <w:ind w:left="26"/>
        <w:rPr>
          <w:rFonts w:ascii="Times New Roman" w:eastAsia="SimSun" w:hAnsi="Times New Roman" w:cs="AL-Mohanad Bold" w:hint="cs"/>
          <w:b/>
          <w:bCs/>
          <w:sz w:val="16"/>
          <w:szCs w:val="16"/>
          <w:lang w:eastAsia="zh-CN"/>
        </w:rPr>
      </w:pPr>
    </w:p>
    <w:p w:rsidR="00AE6250" w:rsidRPr="00C928BE" w:rsidRDefault="00AE6250" w:rsidP="000E3828">
      <w:pPr>
        <w:bidi/>
        <w:spacing w:line="240" w:lineRule="auto"/>
        <w:ind w:left="26"/>
        <w:jc w:val="center"/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</w:pPr>
      <w:r w:rsidRPr="00C928BE"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  <w:t xml:space="preserve">نموذج </w:t>
      </w:r>
      <w:r w:rsidR="000E3828" w:rsidRPr="00C928BE"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  <w:t xml:space="preserve">طلب تمويل مشروع بحث </w:t>
      </w:r>
      <w:r w:rsidR="005C0740" w:rsidRPr="00C928BE"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  <w:t xml:space="preserve">لكرسي بحث </w:t>
      </w:r>
      <w:proofErr w:type="gramStart"/>
      <w:r w:rsidR="000E3828" w:rsidRPr="00C928BE"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  <w:t>( 2</w:t>
      </w:r>
      <w:proofErr w:type="gramEnd"/>
      <w:r w:rsidR="000E3828" w:rsidRPr="00C928BE">
        <w:rPr>
          <w:rFonts w:ascii="PNU Medium" w:eastAsia="SimSun" w:hAnsi="PNU Medium" w:cs="PNU Medium"/>
          <w:b/>
          <w:bCs/>
          <w:sz w:val="28"/>
          <w:szCs w:val="28"/>
          <w:u w:val="single"/>
          <w:rtl/>
          <w:lang w:eastAsia="zh-CN"/>
        </w:rPr>
        <w:t xml:space="preserve"> )</w:t>
      </w:r>
    </w:p>
    <w:p w:rsidR="00AE6250" w:rsidRPr="00C928BE" w:rsidRDefault="00AE6250" w:rsidP="00AE6250">
      <w:pPr>
        <w:bidi/>
        <w:spacing w:line="240" w:lineRule="auto"/>
        <w:ind w:left="26"/>
        <w:jc w:val="center"/>
        <w:rPr>
          <w:rFonts w:ascii="PNU Medium" w:eastAsia="SimSun" w:hAnsi="PNU Medium" w:cs="PNU Medium"/>
          <w:b/>
          <w:bCs/>
          <w:sz w:val="28"/>
          <w:szCs w:val="28"/>
          <w:rtl/>
          <w:lang w:eastAsia="zh-CN"/>
        </w:rPr>
      </w:pPr>
      <w:r w:rsidRPr="00C928BE">
        <w:rPr>
          <w:rFonts w:ascii="PNU Medium" w:eastAsia="SimSun" w:hAnsi="PNU Medium" w:cs="PNU Medium"/>
          <w:b/>
          <w:bCs/>
          <w:sz w:val="28"/>
          <w:szCs w:val="28"/>
          <w:rtl/>
          <w:lang w:eastAsia="zh-CN"/>
        </w:rPr>
        <w:t>(خاص بمشروعات التأليف والترجمة والتحقيق وإعداد الموسوعات والمعاجم)</w:t>
      </w:r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C928BE" w:rsidRDefault="00AE6250" w:rsidP="00AE6250">
      <w:pPr>
        <w:bidi/>
        <w:spacing w:line="240" w:lineRule="auto"/>
        <w:ind w:left="26"/>
        <w:rPr>
          <w:rFonts w:ascii="Times New Roman" w:eastAsia="SimSun" w:hAnsi="Times New Roman" w:cs="PNU Medium"/>
          <w:b/>
          <w:bCs/>
          <w:sz w:val="28"/>
          <w:szCs w:val="28"/>
          <w:u w:val="single"/>
          <w:rtl/>
          <w:lang w:eastAsia="zh-CN"/>
        </w:rPr>
      </w:pPr>
      <w:r w:rsidRPr="00C928BE">
        <w:rPr>
          <w:rFonts w:ascii="Times New Roman" w:eastAsia="SimSun" w:hAnsi="Times New Roman" w:cs="PNU Medium"/>
          <w:b/>
          <w:bCs/>
          <w:sz w:val="28"/>
          <w:szCs w:val="28"/>
          <w:rtl/>
          <w:lang w:eastAsia="zh-CN"/>
        </w:rPr>
        <w:t>رقم المشروع البحثي:</w:t>
      </w:r>
    </w:p>
    <w:p w:rsidR="00B36740" w:rsidRDefault="00E348B8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  <w:r>
        <w:rPr>
          <w:rFonts w:ascii="Times New Roman" w:eastAsia="SimSun" w:hAnsi="Times New Roman" w:cs="Traditional Arabic"/>
          <w:noProof/>
          <w:sz w:val="24"/>
          <w:szCs w:val="36"/>
          <w:rtl/>
        </w:rPr>
        <w:pict>
          <v:rect id="مستطيل 26" o:spid="_x0000_s1026" style="position:absolute;left:0;text-align:left;margin-left:130.15pt;margin-top:22.15pt;width:297.85pt;height:27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" fillcolor="#ededed [662]">
            <v:textbox style="mso-next-textbox:#مستطيل 26">
              <w:txbxContent>
                <w:p w:rsidR="00B36740" w:rsidRPr="00C928BE" w:rsidRDefault="00B36740" w:rsidP="00B36740">
                  <w:pPr>
                    <w:jc w:val="center"/>
                    <w:rPr>
                      <w:rFonts w:ascii="Times New Roman" w:eastAsia="SimSun" w:hAnsi="Times New Roman" w:cs="PNU Light"/>
                      <w:b/>
                      <w:bCs/>
                      <w:sz w:val="24"/>
                      <w:szCs w:val="24"/>
                      <w:lang w:eastAsia="zh-CN"/>
                    </w:rPr>
                  </w:pPr>
                  <w:r w:rsidRPr="00C928BE">
                    <w:rPr>
                      <w:rFonts w:ascii="Times New Roman" w:eastAsia="SimSun" w:hAnsi="Times New Roman" w:cs="PNU Light"/>
                      <w:b/>
                      <w:bCs/>
                      <w:sz w:val="24"/>
                      <w:szCs w:val="24"/>
                      <w:rtl/>
                      <w:lang w:eastAsia="zh-CN"/>
                    </w:rPr>
                    <w:t>خاص بموظفي الكرسي</w:t>
                  </w:r>
                </w:p>
              </w:txbxContent>
            </v:textbox>
          </v:rect>
        </w:pict>
      </w:r>
    </w:p>
    <w:p w:rsidR="00B36740" w:rsidRDefault="00B36740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</w:p>
    <w:tbl>
      <w:tblPr>
        <w:tblpPr w:leftFromText="180" w:rightFromText="180" w:vertAnchor="text" w:horzAnchor="page" w:tblpX="3913" w:tblpY="727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9"/>
        <w:gridCol w:w="2542"/>
        <w:gridCol w:w="1701"/>
      </w:tblGrid>
      <w:tr w:rsidR="00B36740" w:rsidRPr="00AE6250" w:rsidTr="00E87584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B36740" w:rsidRPr="00C928BE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PNU Light"/>
                <w:b/>
                <w:bCs/>
                <w:lang w:eastAsia="zh-CN"/>
              </w:rPr>
            </w:pPr>
            <w:r w:rsidRPr="00C928BE">
              <w:rPr>
                <w:rFonts w:ascii="Times New Roman" w:eastAsia="SimSun" w:hAnsi="Times New Roman" w:cs="PNU Light"/>
                <w:b/>
                <w:bCs/>
                <w:rtl/>
                <w:lang w:eastAsia="zh-CN"/>
              </w:rPr>
              <w:t>رقم المشروع</w:t>
            </w: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B36740" w:rsidRPr="00C928BE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PNU Light"/>
                <w:b/>
                <w:bCs/>
                <w:lang w:eastAsia="zh-CN"/>
              </w:rPr>
            </w:pPr>
            <w:r w:rsidRPr="00C928BE">
              <w:rPr>
                <w:rFonts w:ascii="Times New Roman" w:eastAsia="SimSun" w:hAnsi="Times New Roman" w:cs="PNU Light" w:hint="cs"/>
                <w:b/>
                <w:bCs/>
                <w:rtl/>
                <w:lang w:eastAsia="zh-CN"/>
              </w:rPr>
              <w:t>اسم</w:t>
            </w:r>
            <w:r w:rsidRPr="00C928BE">
              <w:rPr>
                <w:rFonts w:ascii="Times New Roman" w:eastAsia="SimSun" w:hAnsi="Times New Roman" w:cs="PNU Light"/>
                <w:b/>
                <w:bCs/>
                <w:rtl/>
                <w:lang w:eastAsia="zh-CN"/>
              </w:rPr>
              <w:t xml:space="preserve"> الكرسي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B36740" w:rsidRPr="00C928BE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PNU Light"/>
                <w:b/>
                <w:bCs/>
                <w:lang w:eastAsia="zh-CN"/>
              </w:rPr>
            </w:pPr>
            <w:r w:rsidRPr="00C928BE">
              <w:rPr>
                <w:rFonts w:ascii="Times New Roman" w:eastAsia="SimSun" w:hAnsi="Times New Roman" w:cs="PNU Light"/>
                <w:b/>
                <w:bCs/>
                <w:rtl/>
                <w:lang w:eastAsia="zh-CN"/>
              </w:rPr>
              <w:t>سنة تقديم المشروع</w:t>
            </w:r>
          </w:p>
        </w:tc>
      </w:tr>
      <w:tr w:rsidR="00B36740" w:rsidRPr="00AE6250" w:rsidTr="00E87584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C928BE" w:rsidRDefault="00B36740" w:rsidP="00E87584">
            <w:pPr>
              <w:bidi/>
              <w:spacing w:after="40"/>
              <w:jc w:val="right"/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C928BE" w:rsidRDefault="00B36740" w:rsidP="00E87584">
            <w:pPr>
              <w:bidi/>
              <w:spacing w:after="40"/>
              <w:jc w:val="right"/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740" w:rsidRPr="00C928BE" w:rsidRDefault="00B36740" w:rsidP="00E87584">
            <w:pPr>
              <w:bidi/>
              <w:spacing w:after="40"/>
              <w:jc w:val="right"/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</w:pPr>
          </w:p>
        </w:tc>
      </w:tr>
      <w:tr w:rsidR="00B36740" w:rsidRPr="00AE6250" w:rsidTr="00E87584"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6740" w:rsidRPr="00AE6250" w:rsidRDefault="00B36740" w:rsidP="00E87584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B36740" w:rsidRPr="00AE6250" w:rsidRDefault="00B36740" w:rsidP="00B3674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24"/>
          <w:szCs w:val="36"/>
          <w:u w:val="single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C928BE" w:rsidRDefault="00C928BE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C928BE" w:rsidRDefault="00AE6250" w:rsidP="00C928BE">
      <w:pPr>
        <w:bidi/>
        <w:spacing w:line="240" w:lineRule="auto"/>
        <w:jc w:val="center"/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</w:pPr>
      <w:r w:rsidRPr="00C928BE"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  <w:t>(عنوان المشروع المقترح)</w:t>
      </w:r>
    </w:p>
    <w:p w:rsidR="00AE6250" w:rsidRPr="00C928BE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8"/>
          <w:szCs w:val="20"/>
          <w:rtl/>
          <w:lang w:eastAsia="zh-CN"/>
        </w:rPr>
      </w:pPr>
      <w:r w:rsidRPr="00C928BE">
        <w:rPr>
          <w:rFonts w:ascii="Times New Roman" w:eastAsia="SimSun" w:hAnsi="Times New Roman" w:cs="PNU"/>
          <w:b/>
          <w:bCs/>
          <w:sz w:val="8"/>
          <w:szCs w:val="20"/>
          <w:rtl/>
          <w:lang w:eastAsia="zh-C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E6250" w:rsidRPr="00C928BE" w:rsidRDefault="00AE6250" w:rsidP="00AE6250">
      <w:pPr>
        <w:bidi/>
        <w:spacing w:line="240" w:lineRule="auto"/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</w:pPr>
      <w:r w:rsidRPr="00C928BE"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  <w:t xml:space="preserve">مقدم </w:t>
      </w:r>
      <w:proofErr w:type="gramStart"/>
      <w:r w:rsidRPr="00C928BE"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  <w:t>لكرسي  ...............</w:t>
      </w:r>
      <w:proofErr w:type="gramEnd"/>
      <w:r w:rsidRPr="00C928BE"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  <w:t xml:space="preserve"> ............ ..............</w:t>
      </w:r>
    </w:p>
    <w:p w:rsidR="005C0740" w:rsidRPr="00C928BE" w:rsidRDefault="00AE6250" w:rsidP="005C0740">
      <w:pPr>
        <w:bidi/>
        <w:spacing w:line="240" w:lineRule="auto"/>
        <w:jc w:val="center"/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</w:pPr>
      <w:r w:rsidRPr="00C928BE">
        <w:rPr>
          <w:rFonts w:ascii="Times New Roman" w:eastAsia="SimSun" w:hAnsi="Times New Roman" w:cs="PNU Light"/>
          <w:b/>
          <w:bCs/>
          <w:sz w:val="24"/>
          <w:szCs w:val="24"/>
          <w:rtl/>
          <w:lang w:eastAsia="zh-CN"/>
        </w:rPr>
        <w:t>مقدم من:</w:t>
      </w:r>
    </w:p>
    <w:p w:rsidR="00AE6250" w:rsidRPr="00C928BE" w:rsidRDefault="00AE6250" w:rsidP="005C074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rtl/>
          <w:lang w:eastAsia="zh-CN"/>
        </w:rPr>
      </w:pPr>
    </w:p>
    <w:tbl>
      <w:tblPr>
        <w:bidiVisual/>
        <w:tblW w:w="94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700"/>
        <w:gridCol w:w="5048"/>
        <w:gridCol w:w="2660"/>
      </w:tblGrid>
      <w:tr w:rsidR="005C0740" w:rsidRPr="00884D95" w:rsidTr="00B8068C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</w:pP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</w:pPr>
            <w:r w:rsidRPr="00C928BE">
              <w:rPr>
                <w:rFonts w:ascii="Times New Roman" w:eastAsia="SimSun" w:hAnsi="Times New Roman" w:cs="PNU Light" w:hint="cs"/>
                <w:b/>
                <w:bCs/>
                <w:sz w:val="24"/>
                <w:szCs w:val="24"/>
                <w:rtl/>
                <w:lang w:eastAsia="zh-CN"/>
              </w:rPr>
              <w:t>الاسم</w:t>
            </w: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</w:pPr>
            <w:r w:rsidRPr="00C928BE">
              <w:rPr>
                <w:rFonts w:ascii="Times New Roman" w:eastAsia="SimSun" w:hAnsi="Times New Roman" w:cs="PNU Light" w:hint="cs"/>
                <w:b/>
                <w:bCs/>
                <w:sz w:val="24"/>
                <w:szCs w:val="24"/>
                <w:rtl/>
                <w:lang w:eastAsia="zh-CN"/>
              </w:rPr>
              <w:t>التوقيع</w:t>
            </w:r>
          </w:p>
        </w:tc>
      </w:tr>
      <w:tr w:rsidR="005C0740" w:rsidRPr="00884D95" w:rsidTr="00B8068C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hideMark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lang w:eastAsia="zh-CN"/>
              </w:rPr>
            </w:pPr>
            <w:r w:rsidRPr="00C928BE"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  <w:t>الباحث الرئيس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</w:pPr>
          </w:p>
        </w:tc>
      </w:tr>
      <w:tr w:rsidR="005C0740" w:rsidRPr="00884D95" w:rsidTr="00B8068C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hideMark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lang w:eastAsia="zh-CN"/>
              </w:rPr>
            </w:pPr>
            <w:r w:rsidRPr="00C928BE"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  <w:t>الباحث المشارك (1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5C0740" w:rsidRPr="00884D95" w:rsidTr="00B8068C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hideMark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lang w:eastAsia="zh-CN"/>
              </w:rPr>
            </w:pPr>
            <w:r w:rsidRPr="00C928BE"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  <w:t>الباحث المشارك (2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5C0740" w:rsidRPr="00884D95" w:rsidTr="00B8068C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</w:pPr>
            <w:r w:rsidRPr="00C928BE">
              <w:rPr>
                <w:rFonts w:ascii="Times New Roman" w:eastAsia="SimSun" w:hAnsi="Times New Roman" w:cs="PNU Light" w:hint="cs"/>
                <w:b/>
                <w:bCs/>
                <w:sz w:val="24"/>
                <w:szCs w:val="24"/>
                <w:rtl/>
                <w:lang w:eastAsia="zh-CN"/>
              </w:rPr>
              <w:t>اخرون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0740" w:rsidRPr="00C928BE" w:rsidRDefault="005C0740" w:rsidP="0057531E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</w:p>
        </w:tc>
      </w:tr>
    </w:tbl>
    <w:p w:rsidR="00E348B8" w:rsidRDefault="00E348B8" w:rsidP="00AE6250">
      <w:pPr>
        <w:bidi/>
        <w:spacing w:line="240" w:lineRule="auto"/>
        <w:jc w:val="center"/>
        <w:rPr>
          <w:rFonts w:ascii="Times New Roman" w:eastAsia="SimSun" w:hAnsi="Times New Roman" w:cs="PNU Medium"/>
          <w:b/>
          <w:bCs/>
          <w:sz w:val="28"/>
          <w:szCs w:val="28"/>
          <w:rtl/>
          <w:lang w:eastAsia="zh-CN"/>
        </w:rPr>
      </w:pPr>
    </w:p>
    <w:p w:rsidR="00AE6250" w:rsidRPr="00C928BE" w:rsidRDefault="00AE6250" w:rsidP="00E348B8">
      <w:pPr>
        <w:bidi/>
        <w:spacing w:line="240" w:lineRule="auto"/>
        <w:jc w:val="center"/>
        <w:rPr>
          <w:rFonts w:ascii="Times New Roman" w:eastAsia="SimSun" w:hAnsi="Times New Roman" w:cs="PNU Medium"/>
          <w:b/>
          <w:bCs/>
          <w:sz w:val="28"/>
          <w:szCs w:val="28"/>
          <w:rtl/>
          <w:lang w:eastAsia="zh-CN"/>
        </w:rPr>
      </w:pPr>
      <w:r w:rsidRPr="00C928BE">
        <w:rPr>
          <w:rFonts w:ascii="Times New Roman" w:eastAsia="SimSun" w:hAnsi="Times New Roman" w:cs="PNU Medium"/>
          <w:b/>
          <w:bCs/>
          <w:sz w:val="28"/>
          <w:szCs w:val="28"/>
          <w:rtl/>
          <w:lang w:eastAsia="zh-CN"/>
        </w:rPr>
        <w:lastRenderedPageBreak/>
        <w:t>المحتويات</w:t>
      </w:r>
    </w:p>
    <w:p w:rsidR="00AE6250" w:rsidRPr="00AE6250" w:rsidRDefault="00AE6250" w:rsidP="00AE6250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</w:p>
    <w:tbl>
      <w:tblPr>
        <w:bidiVisual/>
        <w:tblW w:w="745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7453"/>
      </w:tblGrid>
      <w:tr w:rsidR="005C0740" w:rsidRPr="00AE6250" w:rsidTr="00B8068C">
        <w:trPr>
          <w:trHeight w:val="296"/>
          <w:tblHeader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lang w:eastAsia="zh-CN"/>
              </w:rPr>
            </w:pPr>
            <w:r w:rsidRPr="00D30765">
              <w:rPr>
                <w:rFonts w:ascii="Times New Roman" w:eastAsia="SimSun" w:hAnsi="Times New Roman" w:cs="PNU Light"/>
                <w:b/>
                <w:bCs/>
                <w:sz w:val="24"/>
                <w:szCs w:val="24"/>
                <w:rtl/>
                <w:lang w:eastAsia="zh-CN"/>
              </w:rPr>
              <w:t>الموضوع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1- ملخص الكتاب باللغة العربية.        2- الكلمات الدالة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ind w:left="1134"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3- ملخص الكتاب باللغة الأصلية له.   4 – الكلمات الدالة باللغة الأصلية له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5- التفصيلات العامة (الأبواب والفصول)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 xml:space="preserve">6- المراجع والمصادر </w:t>
            </w:r>
            <w:proofErr w:type="gramStart"/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المقترحة .</w:t>
            </w:r>
            <w:proofErr w:type="gramEnd"/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 xml:space="preserve">       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Times New Roman" w:eastAsia="SimSun" w:hAnsi="Times New Roman" w:cs="PNU"/>
                <w:sz w:val="24"/>
                <w:szCs w:val="24"/>
                <w:lang w:eastAsia="zh-CN"/>
              </w:rPr>
            </w:pPr>
            <w:r w:rsidRPr="00D30765">
              <w:rPr>
                <w:rFonts w:ascii="Times New Roman" w:eastAsia="SimSun" w:hAnsi="Times New Roman" w:cs="PNU"/>
                <w:sz w:val="24"/>
                <w:szCs w:val="24"/>
                <w:rtl/>
                <w:lang w:eastAsia="zh-CN"/>
              </w:rPr>
              <w:t>7- أسئلة عامة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8- الجدول الزمني لتنفيذ الشروع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9- الميزانية التفصيلية للمشروع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10- الأسماء المقترحة للتحكيم.</w:t>
            </w:r>
          </w:p>
        </w:tc>
      </w:tr>
      <w:tr w:rsidR="005C0740" w:rsidRPr="00AE6250" w:rsidTr="005C0740">
        <w:trPr>
          <w:trHeight w:val="720"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5C0740" w:rsidRPr="00D30765" w:rsidRDefault="005C0740" w:rsidP="00AE6250">
            <w:pPr>
              <w:bidi/>
              <w:jc w:val="center"/>
              <w:rPr>
                <w:rFonts w:ascii="Arial" w:eastAsia="SimSun" w:hAnsi="Arial" w:cs="PNU"/>
                <w:sz w:val="24"/>
                <w:szCs w:val="24"/>
                <w:lang w:eastAsia="zh-CN"/>
              </w:rPr>
            </w:pPr>
            <w:r w:rsidRPr="00D30765">
              <w:rPr>
                <w:rFonts w:ascii="Arial" w:eastAsia="SimSun" w:hAnsi="Arial" w:cs="PNU"/>
                <w:sz w:val="24"/>
                <w:szCs w:val="24"/>
                <w:rtl/>
                <w:lang w:eastAsia="zh-CN"/>
              </w:rPr>
              <w:t>11- السيرة الذاتية للمؤلف.</w:t>
            </w:r>
          </w:p>
        </w:tc>
      </w:tr>
    </w:tbl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Pr="004C7A60">
        <w:rPr>
          <w:rFonts w:ascii="Times New Roman" w:eastAsia="SimSun" w:hAnsi="Times New Roman" w:cs="PNU"/>
          <w:b/>
          <w:bCs/>
          <w:sz w:val="28"/>
          <w:szCs w:val="28"/>
          <w:rtl/>
          <w:lang w:eastAsia="zh-CN"/>
        </w:rPr>
        <w:lastRenderedPageBreak/>
        <w:t>1</w:t>
      </w: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- ملخص الكتاب باللغة العربية</w:t>
      </w:r>
    </w:p>
    <w:tbl>
      <w:tblPr>
        <w:bidiVisual/>
        <w:tblW w:w="82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4"/>
      </w:tblGrid>
      <w:tr w:rsidR="00AE6250" w:rsidRPr="004C7A60" w:rsidTr="00B8068C">
        <w:trPr>
          <w:trHeight w:val="216"/>
          <w:jc w:val="center"/>
        </w:trPr>
        <w:tc>
          <w:tcPr>
            <w:tcW w:w="8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AE6250" w:rsidRPr="004C7A60" w:rsidRDefault="00AE6250" w:rsidP="00AE6250">
            <w:pPr>
              <w:widowControl w:val="0"/>
              <w:tabs>
                <w:tab w:val="left" w:pos="1253"/>
              </w:tabs>
              <w:bidi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  <w:t xml:space="preserve">العنوان: </w:t>
            </w:r>
          </w:p>
        </w:tc>
      </w:tr>
      <w:tr w:rsidR="00AE6250" w:rsidRPr="004C7A60" w:rsidTr="004C7A60">
        <w:trPr>
          <w:trHeight w:val="3377"/>
          <w:jc w:val="center"/>
        </w:trPr>
        <w:tc>
          <w:tcPr>
            <w:tcW w:w="8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6250" w:rsidRPr="004C7A60" w:rsidRDefault="00AE6250" w:rsidP="00AE6250">
            <w:pPr>
              <w:bidi/>
              <w:rPr>
                <w:rFonts w:ascii="Times New Roman" w:eastAsia="SimSun" w:hAnsi="Times New Roman" w:cs="PNU"/>
                <w:sz w:val="24"/>
                <w:szCs w:val="24"/>
                <w:lang w:eastAsia="zh-CN"/>
              </w:rPr>
            </w:pPr>
          </w:p>
        </w:tc>
      </w:tr>
    </w:tbl>
    <w:p w:rsidR="00AE6250" w:rsidRPr="004C7A60" w:rsidRDefault="00E348B8" w:rsidP="00AE6250">
      <w:pPr>
        <w:bidi/>
        <w:spacing w:line="240" w:lineRule="auto"/>
        <w:rPr>
          <w:rFonts w:ascii="Times New Roman" w:eastAsia="SimSun" w:hAnsi="Times New Roman" w:cs="PNU"/>
          <w:sz w:val="24"/>
          <w:szCs w:val="24"/>
          <w:rtl/>
          <w:lang w:eastAsia="zh-CN"/>
        </w:rPr>
      </w:pPr>
      <w:r>
        <w:rPr>
          <w:rFonts w:ascii="Times New Roman" w:eastAsia="SimSun" w:hAnsi="Times New Roman" w:cs="PNU"/>
          <w:noProof/>
          <w:sz w:val="24"/>
          <w:szCs w:val="24"/>
          <w:rtl/>
        </w:rPr>
        <w:pict>
          <v:rect id="مستطيل 22" o:spid="_x0000_s1027" style="position:absolute;left:0;text-align:left;margin-left:23.45pt;margin-top:26.9pt;width:411.95pt;height:53.3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">
            <v:textbox>
              <w:txbxContent>
                <w:p w:rsidR="00AE6250" w:rsidRDefault="00AE6250" w:rsidP="00AE6250">
                  <w:pPr>
                    <w:spacing w:line="120" w:lineRule="auto"/>
                    <w:rPr>
                      <w:sz w:val="36"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sz w:val="36"/>
                      <w:rtl/>
                    </w:rPr>
                  </w:pPr>
                  <w:r>
                    <w:rPr>
                      <w:sz w:val="36"/>
                      <w:rtl/>
                    </w:rPr>
                    <w:tab/>
                  </w:r>
                  <w:r>
                    <w:rPr>
                      <w:sz w:val="36"/>
                      <w:rtl/>
                    </w:rPr>
                    <w:tab/>
                  </w:r>
                  <w:r>
                    <w:rPr>
                      <w:sz w:val="36"/>
                      <w:rtl/>
                    </w:rPr>
                    <w:tab/>
                  </w:r>
                  <w:r>
                    <w:rPr>
                      <w:sz w:val="36"/>
                      <w:rtl/>
                    </w:rPr>
                    <w:tab/>
                  </w:r>
                  <w:r>
                    <w:rPr>
                      <w:sz w:val="36"/>
                      <w:rtl/>
                    </w:rPr>
                    <w:tab/>
                  </w: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  <w:p w:rsidR="00AE6250" w:rsidRDefault="00AE6250" w:rsidP="00AE6250">
                  <w:pPr>
                    <w:spacing w:line="120" w:lineRule="auto"/>
                    <w:rPr>
                      <w:rtl/>
                    </w:rPr>
                  </w:pPr>
                </w:p>
              </w:txbxContent>
            </v:textbox>
          </v:rect>
        </w:pict>
      </w:r>
      <w:r w:rsidR="00AE6250" w:rsidRPr="004C7A60">
        <w:rPr>
          <w:rFonts w:ascii="Times New Roman" w:eastAsia="SimSun" w:hAnsi="Times New Roman" w:cs="PNU"/>
          <w:sz w:val="24"/>
          <w:szCs w:val="24"/>
          <w:rtl/>
          <w:lang w:eastAsia="zh-CN"/>
        </w:rPr>
        <w:t>2-</w: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الكلمات الدالة (6 إلى 10 كلمات):</w:t>
      </w:r>
    </w:p>
    <w:p w:rsidR="004C7A60" w:rsidRPr="004C7A60" w:rsidRDefault="004C7A6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4C7A60" w:rsidRPr="004C7A60" w:rsidRDefault="004C7A60" w:rsidP="004C7A60">
      <w:pPr>
        <w:bidi/>
        <w:spacing w:line="240" w:lineRule="auto"/>
        <w:rPr>
          <w:rFonts w:ascii="Times New Roman" w:eastAsia="SimSun" w:hAnsi="Times New Roman" w:cs="PNU"/>
          <w:sz w:val="24"/>
          <w:szCs w:val="24"/>
          <w:rtl/>
          <w:lang w:eastAsia="zh-CN"/>
        </w:rPr>
      </w:pPr>
    </w:p>
    <w:p w:rsidR="004C7A60" w:rsidRDefault="004C7A60" w:rsidP="004C7A6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4C7A60" w:rsidP="004C7A6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 w:hint="cs"/>
          <w:b/>
          <w:bCs/>
          <w:sz w:val="24"/>
          <w:szCs w:val="24"/>
          <w:rtl/>
          <w:lang w:eastAsia="zh-CN"/>
        </w:rPr>
        <w:t>3-</w: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ملخص الكتاب باللغة الأصلية له</w:t>
      </w:r>
    </w:p>
    <w:tbl>
      <w:tblPr>
        <w:bidiVisual/>
        <w:tblW w:w="77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18"/>
      </w:tblGrid>
      <w:tr w:rsidR="00AE6250" w:rsidRPr="004C7A60" w:rsidTr="00B8068C">
        <w:trPr>
          <w:trHeight w:val="332"/>
          <w:jc w:val="center"/>
        </w:trPr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AE6250" w:rsidRPr="004C7A60" w:rsidRDefault="00AE6250" w:rsidP="00AE6250">
            <w:pPr>
              <w:widowControl w:val="0"/>
              <w:tabs>
                <w:tab w:val="left" w:pos="1253"/>
              </w:tabs>
              <w:bidi/>
              <w:rPr>
                <w:rFonts w:ascii="Times New Roman" w:eastAsia="SimSun" w:hAnsi="Times New Roman" w:cs="PNU"/>
                <w:b/>
                <w:bCs/>
                <w:sz w:val="24"/>
                <w:szCs w:val="24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4"/>
                <w:szCs w:val="24"/>
                <w:rtl/>
                <w:lang w:eastAsia="zh-CN"/>
              </w:rPr>
              <w:t xml:space="preserve">العنوان: </w:t>
            </w:r>
          </w:p>
        </w:tc>
      </w:tr>
      <w:tr w:rsidR="00AE6250" w:rsidRPr="004C7A60" w:rsidTr="004C7A60">
        <w:trPr>
          <w:trHeight w:val="3623"/>
          <w:jc w:val="center"/>
        </w:trPr>
        <w:tc>
          <w:tcPr>
            <w:tcW w:w="7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6250" w:rsidRPr="004C7A60" w:rsidRDefault="00AE6250" w:rsidP="00AE6250">
            <w:pPr>
              <w:bidi/>
              <w:rPr>
                <w:rFonts w:ascii="Times New Roman" w:eastAsia="SimSun" w:hAnsi="Times New Roman" w:cs="PNU"/>
                <w:sz w:val="24"/>
                <w:szCs w:val="24"/>
                <w:lang w:eastAsia="zh-CN"/>
              </w:rPr>
            </w:pPr>
          </w:p>
        </w:tc>
      </w:tr>
    </w:tbl>
    <w:p w:rsidR="00AE6250" w:rsidRPr="004C7A60" w:rsidRDefault="00E348B8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>
        <w:rPr>
          <w:rFonts w:ascii="Times New Roman" w:eastAsia="SimSun" w:hAnsi="Times New Roman" w:cs="PNU"/>
          <w:b/>
          <w:bCs/>
          <w:noProof/>
          <w:sz w:val="24"/>
          <w:szCs w:val="24"/>
          <w:rtl/>
        </w:rPr>
        <w:pict>
          <v:rect id="مستطيل 21" o:spid="_x0000_s1028" style="position:absolute;left:0;text-align:left;margin-left:33.25pt;margin-top:26.85pt;width:391.85pt;height:49.1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">
            <v:textbox>
              <w:txbxContent>
                <w:p w:rsidR="00AE6250" w:rsidRDefault="00AE6250" w:rsidP="00AE6250">
                  <w:pPr>
                    <w:spacing w:line="120" w:lineRule="auto"/>
                  </w:pPr>
                </w:p>
              </w:txbxContent>
            </v:textbox>
          </v:rect>
        </w:pict>
      </w:r>
      <w:r w:rsidR="001713AA" w:rsidRPr="004C7A60">
        <w:rPr>
          <w:rFonts w:ascii="Times New Roman" w:eastAsia="SimSun" w:hAnsi="Times New Roman" w:cs="PNU" w:hint="cs"/>
          <w:b/>
          <w:bCs/>
          <w:sz w:val="24"/>
          <w:szCs w:val="24"/>
          <w:rtl/>
          <w:lang w:eastAsia="zh-CN"/>
        </w:rPr>
        <w:t>4</w: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- الكلمات الدالة باللغة الأصلية له (6 إلى 10 كلمات):</w:t>
      </w: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sz w:val="24"/>
          <w:szCs w:val="24"/>
          <w:rtl/>
          <w:lang w:eastAsia="zh-CN"/>
        </w:rPr>
      </w:pPr>
    </w:p>
    <w:p w:rsidR="00AE6250" w:rsidRPr="004C7A60" w:rsidRDefault="00AE6250" w:rsidP="001713AA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br w:type="page"/>
      </w:r>
      <w:r w:rsidR="001713AA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5</w:t>
      </w: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- التفصيلات العامة للكتاب (الأبواب والفصول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) :</w:t>
      </w:r>
      <w:proofErr w:type="gramEnd"/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C57662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C57662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1713AA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 w:hint="cs"/>
          <w:b/>
          <w:bCs/>
          <w:sz w:val="24"/>
          <w:szCs w:val="24"/>
          <w:rtl/>
          <w:lang w:eastAsia="zh-CN"/>
        </w:rPr>
        <w:t>6</w: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- المراجع والمصادر </w:t>
      </w:r>
      <w:proofErr w:type="gramStart"/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المقترحة :</w:t>
      </w:r>
      <w:proofErr w:type="gramEnd"/>
    </w:p>
    <w:p w:rsidR="00AE6250" w:rsidRPr="004C7A60" w:rsidRDefault="00AE6250" w:rsidP="001713AA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u w:val="single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br w:type="page"/>
      </w:r>
      <w:r w:rsidR="001713AA" w:rsidRPr="004C7A60">
        <w:rPr>
          <w:rFonts w:ascii="Times New Roman" w:eastAsia="SimSun" w:hAnsi="Times New Roman" w:cs="PNU" w:hint="cs"/>
          <w:b/>
          <w:bCs/>
          <w:sz w:val="24"/>
          <w:szCs w:val="24"/>
          <w:rtl/>
          <w:lang w:eastAsia="zh-CN"/>
        </w:rPr>
        <w:lastRenderedPageBreak/>
        <w:t>7</w:t>
      </w: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- أسئلة 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عامة</w:t>
      </w:r>
      <w:r w:rsidRPr="004C7A60">
        <w:rPr>
          <w:rFonts w:ascii="Times New Roman" w:eastAsia="SimSun" w:hAnsi="Times New Roman" w:cs="PNU"/>
          <w:b/>
          <w:bCs/>
          <w:sz w:val="24"/>
          <w:szCs w:val="24"/>
          <w:u w:val="single"/>
          <w:rtl/>
          <w:lang w:eastAsia="zh-CN"/>
        </w:rPr>
        <w:t xml:space="preserve"> :</w:t>
      </w:r>
      <w:proofErr w:type="gramEnd"/>
    </w:p>
    <w:p w:rsidR="00AE6250" w:rsidRPr="004C7A60" w:rsidRDefault="00AE6250" w:rsidP="00AE6250">
      <w:pPr>
        <w:bidi/>
        <w:spacing w:line="240" w:lineRule="auto"/>
        <w:ind w:left="746" w:hanging="62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ما دواعي تحقيق/تأليف/ ترجمة الكتاب؟</w:t>
      </w: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هل توجد كتب مماثلة للكتاب 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المقترح  من</w:t>
      </w:r>
      <w:proofErr w:type="gramEnd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حيث المحتوى؟</w:t>
      </w:r>
    </w:p>
    <w:p w:rsidR="00AE6250" w:rsidRPr="004C7A60" w:rsidRDefault="00E348B8" w:rsidP="00AE6250">
      <w:pPr>
        <w:bidi/>
        <w:spacing w:line="240" w:lineRule="auto"/>
        <w:ind w:left="844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20" o:spid="_x0000_s1036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نعم                      </w:t>
      </w: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9" o:spid="_x0000_s1035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لا</w:t>
      </w:r>
    </w:p>
    <w:p w:rsidR="00AE6250" w:rsidRPr="004C7A60" w:rsidRDefault="00AE6250" w:rsidP="00AE6250">
      <w:pPr>
        <w:bidi/>
        <w:spacing w:line="240" w:lineRule="auto"/>
        <w:ind w:left="844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C57662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في حالة الإجابة بنعم أذكر بعضاًً منها وتاريخ نشرها؟</w:t>
      </w: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ما طبيعة الكتاب 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المقترح ؟</w:t>
      </w:r>
      <w:proofErr w:type="gramEnd"/>
    </w:p>
    <w:p w:rsidR="00AE6250" w:rsidRPr="004C7A60" w:rsidRDefault="00E348B8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8" o:spid="_x0000_s1034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مقرر دراسي         </w:t>
      </w: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7" o:spid="_x0000_s1033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مرجع علمي      </w:t>
      </w: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6" o:spid="_x0000_s1032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مقرر دراسي </w:t>
      </w:r>
      <w:proofErr w:type="gramStart"/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و مرجع</w:t>
      </w:r>
      <w:proofErr w:type="gramEnd"/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علمي</w:t>
      </w:r>
    </w:p>
    <w:p w:rsidR="00AE6250" w:rsidRPr="004C7A60" w:rsidRDefault="00E348B8" w:rsidP="00AE6250">
      <w:pPr>
        <w:bidi/>
        <w:spacing w:line="240" w:lineRule="auto"/>
        <w:ind w:left="991" w:hanging="14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>
        <w:rPr>
          <w:rFonts w:ascii="Times New Roman" w:eastAsia="SimSun" w:hAnsi="Times New Roman" w:cs="PNU"/>
          <w:noProof/>
          <w:sz w:val="24"/>
          <w:szCs w:val="24"/>
          <w:rtl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5" o:spid="_x0000_s1031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 غير ذلك (يوضح):</w:t>
      </w:r>
    </w:p>
    <w:p w:rsidR="00AE6250" w:rsidRPr="004C7A60" w:rsidRDefault="00AE6250" w:rsidP="00AE6250">
      <w:pPr>
        <w:bidi/>
        <w:spacing w:line="240" w:lineRule="auto"/>
        <w:ind w:left="664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ما هي عدد الصفحات المتوقعة للكتاب 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المقترح ؟</w:t>
      </w:r>
      <w:proofErr w:type="gramEnd"/>
    </w:p>
    <w:p w:rsidR="00AE6250" w:rsidRPr="004C7A60" w:rsidRDefault="00AE6250" w:rsidP="00AE6250">
      <w:pPr>
        <w:numPr>
          <w:ilvl w:val="0"/>
          <w:numId w:val="28"/>
        </w:numPr>
        <w:bidi/>
        <w:spacing w:after="200"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إذا كان المشروع ترجمة كتاب:</w:t>
      </w:r>
    </w:p>
    <w:p w:rsidR="00AE6250" w:rsidRPr="004C7A60" w:rsidRDefault="00AE6250" w:rsidP="00AE6250">
      <w:pPr>
        <w:numPr>
          <w:ilvl w:val="2"/>
          <w:numId w:val="28"/>
        </w:numPr>
        <w:tabs>
          <w:tab w:val="num" w:pos="1558"/>
        </w:tabs>
        <w:bidi/>
        <w:spacing w:after="200" w:line="240" w:lineRule="auto"/>
        <w:ind w:left="1274" w:hanging="283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هل توجد ترجمات سابقة للكتاب؟</w:t>
      </w:r>
    </w:p>
    <w:p w:rsidR="00AE6250" w:rsidRPr="004C7A60" w:rsidRDefault="00E348B8" w:rsidP="00AE6250">
      <w:pPr>
        <w:bidi/>
        <w:spacing w:line="240" w:lineRule="auto"/>
        <w:ind w:left="991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4" o:spid="_x0000_s1030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نعم                   </w:t>
      </w:r>
      <w:r>
        <w:rPr>
          <w:rFonts w:ascii="Times New Roman" w:eastAsia="SimSun" w:hAnsi="Times New Roman" w:cs="PNU"/>
          <w:noProof/>
          <w:sz w:val="24"/>
          <w:szCs w:val="24"/>
        </w:rPr>
      </w:r>
      <w:r>
        <w:rPr>
          <w:rFonts w:ascii="Times New Roman" w:eastAsia="SimSun" w:hAnsi="Times New Roman" w:cs="PNU"/>
          <w:noProof/>
          <w:sz w:val="24"/>
          <w:szCs w:val="24"/>
        </w:rPr>
        <w:pict>
          <v:roundrect id="مستطيل مستدير الزوايا 13" o:spid="_x0000_s1029" style="width:20.1pt;height:11.7pt;visibility:visible;mso-left-percent:-10001;mso-top-percent:-10001;mso-position-horizontal:absolute;mso-position-horizontal-relative:char;mso-position-vertical:absolute;mso-position-vertical-relative:line;mso-left-percent:-10001;mso-top-percent:-10001" arcsize="10923f">
            <w10:wrap anchorx="page"/>
            <w10:anchorlock/>
          </v:roundrect>
        </w:pict>
      </w:r>
      <w:r w:rsidR="00AE6250"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لا</w:t>
      </w:r>
    </w:p>
    <w:p w:rsidR="00AE6250" w:rsidRPr="004C7A60" w:rsidRDefault="00AE6250" w:rsidP="00AE6250">
      <w:pPr>
        <w:numPr>
          <w:ilvl w:val="2"/>
          <w:numId w:val="28"/>
        </w:numPr>
        <w:tabs>
          <w:tab w:val="num" w:pos="1558"/>
        </w:tabs>
        <w:bidi/>
        <w:spacing w:after="200" w:line="240" w:lineRule="auto"/>
        <w:ind w:left="1133" w:hanging="142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إذا كانت الإجابة بنعم اذكر هذه الترجمات:</w:t>
      </w: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</w:p>
    <w:p w:rsidR="00AE6250" w:rsidRPr="004C7A60" w:rsidRDefault="00AE6250" w:rsidP="00AE6250">
      <w:pPr>
        <w:numPr>
          <w:ilvl w:val="2"/>
          <w:numId w:val="28"/>
        </w:numPr>
        <w:bidi/>
        <w:spacing w:after="200" w:line="240" w:lineRule="auto"/>
        <w:ind w:left="991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>ما اللغة الأصلية للكتاب المقترح ترجمته؟</w:t>
      </w:r>
    </w:p>
    <w:p w:rsidR="00AE6250" w:rsidRPr="004C7A60" w:rsidRDefault="00AE6250" w:rsidP="001713AA">
      <w:pPr>
        <w:bidi/>
        <w:spacing w:line="240" w:lineRule="auto"/>
        <w:ind w:left="124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br w:type="page"/>
      </w:r>
      <w:r w:rsidR="001713AA" w:rsidRPr="004C7A60">
        <w:rPr>
          <w:rFonts w:ascii="Times New Roman" w:eastAsia="SimSun" w:hAnsi="Times New Roman" w:cs="PNU" w:hint="cs"/>
          <w:b/>
          <w:bCs/>
          <w:sz w:val="24"/>
          <w:szCs w:val="24"/>
          <w:rtl/>
          <w:lang w:eastAsia="zh-CN"/>
        </w:rPr>
        <w:lastRenderedPageBreak/>
        <w:t>8</w:t>
      </w: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- الجدول الزمني لتنفيذ المشروع:                </w:t>
      </w: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lang w:eastAsia="zh-CN"/>
        </w:rPr>
      </w:pPr>
    </w:p>
    <w:p w:rsidR="00AE6250" w:rsidRPr="004C7A60" w:rsidRDefault="00AE6250" w:rsidP="00AE6250">
      <w:pPr>
        <w:bidi/>
        <w:spacing w:line="240" w:lineRule="auto"/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</w:pPr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تاريخ </w:t>
      </w:r>
      <w:proofErr w:type="gramStart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البداية:   </w:t>
      </w:r>
      <w:proofErr w:type="gramEnd"/>
      <w:r w:rsidRPr="004C7A60">
        <w:rPr>
          <w:rFonts w:ascii="Times New Roman" w:eastAsia="SimSun" w:hAnsi="Times New Roman" w:cs="PNU"/>
          <w:b/>
          <w:bCs/>
          <w:sz w:val="24"/>
          <w:szCs w:val="24"/>
          <w:rtl/>
          <w:lang w:eastAsia="zh-CN"/>
        </w:rPr>
        <w:t xml:space="preserve">    /        /     14 هـ                             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tbl>
      <w:tblPr>
        <w:bidiVisual/>
        <w:tblW w:w="9348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"/>
        <w:gridCol w:w="394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511"/>
        <w:gridCol w:w="11"/>
        <w:gridCol w:w="2174"/>
        <w:gridCol w:w="1137"/>
      </w:tblGrid>
      <w:tr w:rsidR="00AE6250" w:rsidRPr="00AE6250" w:rsidTr="004C7A60">
        <w:trPr>
          <w:gridBefore w:val="1"/>
          <w:wBefore w:w="11" w:type="dxa"/>
          <w:trHeight w:val="746"/>
        </w:trPr>
        <w:tc>
          <w:tcPr>
            <w:tcW w:w="6026" w:type="dxa"/>
            <w:gridSpan w:val="1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AE6250" w:rsidRPr="004C7A60" w:rsidRDefault="00AE6250" w:rsidP="002802F8">
            <w:pPr>
              <w:bidi/>
              <w:spacing w:line="156" w:lineRule="auto"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 xml:space="preserve">السنة </w:t>
            </w:r>
            <w:r w:rsidR="002802F8" w:rsidRPr="004C7A60">
              <w:rPr>
                <w:rFonts w:ascii="Times New Roman" w:eastAsia="SimSun" w:hAnsi="Times New Roman" w:cs="PNU" w:hint="cs"/>
                <w:b/>
                <w:bCs/>
                <w:sz w:val="20"/>
                <w:szCs w:val="20"/>
                <w:rtl/>
                <w:lang w:eastAsia="zh-CN"/>
              </w:rPr>
              <w:t>...................</w:t>
            </w:r>
          </w:p>
          <w:p w:rsidR="00AE6250" w:rsidRPr="004C7A60" w:rsidRDefault="00AE6250" w:rsidP="00AE6250">
            <w:pPr>
              <w:bidi/>
              <w:spacing w:line="156" w:lineRule="auto"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7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المهمة والمكلف</w:t>
            </w:r>
          </w:p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  <w:t>Planned sequence of major tasks</w:t>
            </w:r>
          </w:p>
        </w:tc>
        <w:tc>
          <w:tcPr>
            <w:tcW w:w="11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textDirection w:val="btLr"/>
            <w:vAlign w:val="center"/>
            <w:hideMark/>
          </w:tcPr>
          <w:p w:rsidR="00AE6250" w:rsidRPr="004C7A60" w:rsidRDefault="00AE6250" w:rsidP="00AE6250">
            <w:pPr>
              <w:bidi/>
              <w:ind w:left="113" w:right="113"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proofErr w:type="gramStart"/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 xml:space="preserve">البند  </w:t>
            </w: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  <w:t>Items</w:t>
            </w:r>
            <w:proofErr w:type="gramEnd"/>
          </w:p>
        </w:tc>
      </w:tr>
      <w:tr w:rsidR="00AE6250" w:rsidRPr="00AE6250" w:rsidTr="004C7A60">
        <w:trPr>
          <w:trHeight w:val="387"/>
        </w:trPr>
        <w:tc>
          <w:tcPr>
            <w:tcW w:w="40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1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2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3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4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5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6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7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8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9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10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11</w:t>
            </w:r>
          </w:p>
        </w:tc>
        <w:tc>
          <w:tcPr>
            <w:tcW w:w="5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  <w:r w:rsidRPr="004C7A60">
              <w:rPr>
                <w:rFonts w:ascii="Times New Roman" w:eastAsia="SimSun" w:hAnsi="Times New Roman" w:cs="PNU"/>
                <w:b/>
                <w:bCs/>
                <w:sz w:val="20"/>
                <w:szCs w:val="20"/>
                <w:rtl/>
                <w:lang w:eastAsia="zh-CN"/>
              </w:rPr>
              <w:t>12</w:t>
            </w:r>
          </w:p>
        </w:tc>
        <w:tc>
          <w:tcPr>
            <w:tcW w:w="2185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AE6250" w:rsidRPr="004C7A60" w:rsidRDefault="00AE6250" w:rsidP="00AE6250">
            <w:pPr>
              <w:spacing w:line="240" w:lineRule="auto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AE6250" w:rsidRPr="004C7A60" w:rsidRDefault="00AE6250" w:rsidP="00AE6250">
            <w:pPr>
              <w:spacing w:line="240" w:lineRule="auto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535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531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515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524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520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E6250" w:rsidRPr="00AE6250" w:rsidTr="004C7A60">
        <w:trPr>
          <w:trHeight w:val="1487"/>
        </w:trPr>
        <w:tc>
          <w:tcPr>
            <w:tcW w:w="40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85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1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E6250" w:rsidRPr="004C7A60" w:rsidRDefault="00AE6250" w:rsidP="00AE6250">
            <w:pPr>
              <w:bidi/>
              <w:jc w:val="center"/>
              <w:rPr>
                <w:rFonts w:ascii="Times New Roman" w:eastAsia="SimSun" w:hAnsi="Times New Roman" w:cs="PNU"/>
                <w:b/>
                <w:bCs/>
                <w:sz w:val="20"/>
                <w:szCs w:val="20"/>
                <w:lang w:eastAsia="zh-CN"/>
              </w:rPr>
            </w:pPr>
          </w:p>
        </w:tc>
      </w:tr>
    </w:tbl>
    <w:p w:rsidR="00AE6250" w:rsidRPr="00AE6250" w:rsidRDefault="00AE6250" w:rsidP="00AE6250">
      <w:pPr>
        <w:bidi/>
        <w:spacing w:line="156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AE6250" w:rsidRDefault="00AE6250" w:rsidP="001713AA">
      <w:pPr>
        <w:bidi/>
        <w:spacing w:line="156" w:lineRule="auto"/>
        <w:ind w:left="746" w:hanging="622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  <w:r w:rsidRPr="00AE6250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br w:type="page"/>
      </w:r>
      <w:r w:rsidR="001713AA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9</w:t>
      </w:r>
      <w:r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- الميزانية التفصيلية للمشروع</w:t>
      </w:r>
      <w:r w:rsidR="00C57662"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>:</w:t>
      </w:r>
    </w:p>
    <w:p w:rsid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C57662" w:rsidRP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  <w:r w:rsidRPr="00C57662">
        <w:rPr>
          <w:rFonts w:ascii="Times New Roman" w:eastAsia="SimSun" w:hAnsi="Times New Roman" w:cs="Traditional Arabic" w:hint="cs"/>
          <w:b/>
          <w:bCs/>
          <w:sz w:val="28"/>
          <w:szCs w:val="28"/>
          <w:rtl/>
          <w:lang w:eastAsia="zh-CN"/>
        </w:rPr>
        <w:t xml:space="preserve">أولاً: </w:t>
      </w:r>
      <w:r w:rsidRPr="00C57662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  <w:t>المكافآت</w:t>
      </w:r>
    </w:p>
    <w:p w:rsidR="00C57662" w:rsidRPr="00AE6250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tbl>
      <w:tblPr>
        <w:bidiVisual/>
        <w:tblW w:w="883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4"/>
        <w:gridCol w:w="398"/>
        <w:gridCol w:w="2290"/>
        <w:gridCol w:w="1684"/>
        <w:gridCol w:w="1372"/>
        <w:gridCol w:w="2434"/>
      </w:tblGrid>
      <w:tr w:rsidR="00AE6250" w:rsidRPr="00AE6250" w:rsidTr="00655845">
        <w:trPr>
          <w:jc w:val="center"/>
        </w:trPr>
        <w:tc>
          <w:tcPr>
            <w:tcW w:w="65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extDirection w:val="btLr"/>
            <w:hideMark/>
          </w:tcPr>
          <w:p w:rsidR="00AE6250" w:rsidRPr="00AE6250" w:rsidRDefault="00AE6250" w:rsidP="00AE6250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باحثون</w:t>
            </w: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م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اسم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صفة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عدد أشهر العمل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بلغ المستحق بالريال</w:t>
            </w: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1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B8068C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الرئيس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</w:t>
            </w:r>
            <w:proofErr w:type="gramStart"/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(  </w:t>
            </w:r>
            <w:proofErr w:type="gramEnd"/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 شهر) =</w:t>
            </w: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2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B8068C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1)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 </w:t>
            </w:r>
            <w:proofErr w:type="gramStart"/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(  </w:t>
            </w:r>
            <w:proofErr w:type="gramEnd"/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 شهر) =</w:t>
            </w: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3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B8068C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2)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....... </w:t>
            </w:r>
            <w:proofErr w:type="gramStart"/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(  </w:t>
            </w:r>
            <w:proofErr w:type="gramEnd"/>
            <w:r w:rsidRPr="00AE6250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 xml:space="preserve"> شهر) =</w:t>
            </w: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4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B8068C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1)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5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AE6250" w:rsidRPr="00AE6250" w:rsidRDefault="00AE6250" w:rsidP="00B8068C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2)</w:t>
            </w: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6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655845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7</w:t>
            </w:r>
          </w:p>
        </w:tc>
        <w:tc>
          <w:tcPr>
            <w:tcW w:w="2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137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AE6250" w:rsidRPr="00AE6250" w:rsidTr="00655845">
        <w:trPr>
          <w:trHeight w:hRule="exact" w:val="385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574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مجموع البند (1)</w:t>
            </w:r>
          </w:p>
        </w:tc>
        <w:tc>
          <w:tcPr>
            <w:tcW w:w="24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tbl>
      <w:tblPr>
        <w:tblStyle w:val="a6"/>
        <w:bidiVisual/>
        <w:tblW w:w="0" w:type="auto"/>
        <w:tblInd w:w="228" w:type="dxa"/>
        <w:tblLook w:val="04A0" w:firstRow="1" w:lastRow="0" w:firstColumn="1" w:lastColumn="0" w:noHBand="0" w:noVBand="1"/>
      </w:tblPr>
      <w:tblGrid>
        <w:gridCol w:w="6378"/>
        <w:gridCol w:w="2593"/>
      </w:tblGrid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2802F8" w:rsidP="002802F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 xml:space="preserve">ثانياً: تكاليف المراجعات </w:t>
            </w:r>
            <w:proofErr w:type="gramStart"/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 xml:space="preserve">اللغوية </w:t>
            </w:r>
            <w:r w:rsidR="00A56F18"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:</w:t>
            </w:r>
            <w:proofErr w:type="gramEnd"/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 xml:space="preserve">ثالثا: تكاليف النشر (يستثنى في حال تكفل الجامعة </w:t>
            </w:r>
            <w:proofErr w:type="gramStart"/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بالنشر )</w:t>
            </w:r>
            <w:proofErr w:type="gramEnd"/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A56F18">
        <w:trPr>
          <w:trHeight w:val="835"/>
        </w:trPr>
        <w:tc>
          <w:tcPr>
            <w:tcW w:w="6378" w:type="dxa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رابعاً: تكاليف التصوير والتغليف</w:t>
            </w:r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A56F18" w:rsidTr="00655845">
        <w:trPr>
          <w:trHeight w:val="835"/>
        </w:trPr>
        <w:tc>
          <w:tcPr>
            <w:tcW w:w="6378" w:type="dxa"/>
            <w:shd w:val="clear" w:color="auto" w:fill="F2F2F2" w:themeFill="background1" w:themeFillShade="F2"/>
          </w:tcPr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proofErr w:type="gramStart"/>
            <w:r w:rsidRPr="00A56F18"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مجموع :</w:t>
            </w:r>
            <w:proofErr w:type="gramEnd"/>
          </w:p>
          <w:p w:rsidR="00A56F18" w:rsidRP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2593" w:type="dxa"/>
          </w:tcPr>
          <w:p w:rsidR="00A56F18" w:rsidRDefault="00A56F18" w:rsidP="00A56F18">
            <w:pPr>
              <w:bidi/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</w:tbl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C57662" w:rsidRDefault="00C57662" w:rsidP="00C5766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56F18" w:rsidRDefault="00A56F18" w:rsidP="00A56F18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</w:p>
    <w:p w:rsidR="00AE6250" w:rsidRPr="00AE6250" w:rsidRDefault="001713AA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10</w:t>
      </w:r>
      <w:r w:rsidR="00AE6250" w:rsidRPr="00AE6250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- الأسماء المقترحة للتحكيم </w:t>
      </w:r>
    </w:p>
    <w:p w:rsidR="00AE6250" w:rsidRPr="00AE6250" w:rsidRDefault="00AE6250" w:rsidP="00AE6250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</w:pPr>
      <w:r w:rsidRPr="00AE6250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  <w:t xml:space="preserve">(خمسة من المتخصصين بشكل دقيق في المجال الذي يتناوله </w:t>
      </w:r>
      <w:proofErr w:type="gramStart"/>
      <w:r w:rsidRPr="00AE6250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  <w:t>المشروع ،</w:t>
      </w:r>
      <w:proofErr w:type="gramEnd"/>
      <w:r w:rsidRPr="00AE6250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  <w:t xml:space="preserve"> من داخل المملكة وخارجها)</w:t>
      </w:r>
    </w:p>
    <w:tbl>
      <w:tblPr>
        <w:tblW w:w="873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10"/>
        <w:gridCol w:w="900"/>
        <w:gridCol w:w="2635"/>
        <w:gridCol w:w="385"/>
      </w:tblGrid>
      <w:tr w:rsidR="00AE6250" w:rsidRPr="00AE6250" w:rsidTr="00B8068C">
        <w:trPr>
          <w:trHeight w:val="321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وسيلة الاتصال</w:t>
            </w:r>
          </w:p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(عنوان </w:t>
            </w:r>
            <w:proofErr w:type="gramStart"/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عمل ،</w:t>
            </w:r>
            <w:proofErr w:type="gramEnd"/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 البريد الإلكتروني ، هاتف العمل والجوال)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الرتبة العلمية</w:t>
            </w: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الاسم</w:t>
            </w: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en-GB"/>
              </w:rPr>
              <w:t>م</w:t>
            </w:r>
          </w:p>
        </w:tc>
      </w:tr>
      <w:tr w:rsidR="00AE6250" w:rsidRPr="00AE6250" w:rsidTr="00BA4B71">
        <w:trPr>
          <w:trHeight w:val="616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1</w:t>
            </w:r>
          </w:p>
        </w:tc>
      </w:tr>
      <w:tr w:rsidR="00AE6250" w:rsidRPr="00AE6250" w:rsidTr="00BA4B71">
        <w:trPr>
          <w:trHeight w:val="618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2</w:t>
            </w:r>
          </w:p>
        </w:tc>
      </w:tr>
      <w:tr w:rsidR="00AE6250" w:rsidRPr="00AE6250" w:rsidTr="00BA4B71">
        <w:trPr>
          <w:trHeight w:val="679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3</w:t>
            </w:r>
          </w:p>
        </w:tc>
      </w:tr>
      <w:tr w:rsidR="00AE6250" w:rsidRPr="00AE6250" w:rsidTr="00BA4B71">
        <w:trPr>
          <w:trHeight w:val="539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  <w:r w:rsidRPr="00AE6250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en-GB"/>
              </w:rPr>
              <w:t>4</w:t>
            </w:r>
          </w:p>
        </w:tc>
      </w:tr>
      <w:tr w:rsidR="00AE6250" w:rsidRPr="00AE6250" w:rsidTr="00BA4B71">
        <w:trPr>
          <w:trHeight w:val="702"/>
          <w:jc w:val="center"/>
        </w:trPr>
        <w:tc>
          <w:tcPr>
            <w:tcW w:w="4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en-GB"/>
              </w:rPr>
            </w:pPr>
          </w:p>
        </w:tc>
        <w:tc>
          <w:tcPr>
            <w:tcW w:w="26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8"/>
                <w:szCs w:val="28"/>
              </w:rPr>
            </w:pPr>
          </w:p>
        </w:tc>
        <w:tc>
          <w:tcPr>
            <w:tcW w:w="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AE6250" w:rsidRPr="00AE6250" w:rsidRDefault="00AE6250" w:rsidP="00AE62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="Times New Roman" w:eastAsia="Times New Roman" w:hAnsi="Times New Roman" w:cs="Traditional Arabic"/>
                <w:sz w:val="28"/>
                <w:szCs w:val="28"/>
              </w:rPr>
            </w:pPr>
            <w:r w:rsidRPr="00AE6250">
              <w:rPr>
                <w:rFonts w:ascii="Times New Roman" w:eastAsia="Times New Roman" w:hAnsi="Times New Roman" w:cs="Traditional Arabic"/>
                <w:sz w:val="28"/>
                <w:szCs w:val="28"/>
                <w:rtl/>
              </w:rPr>
              <w:t>5</w:t>
            </w:r>
          </w:p>
        </w:tc>
      </w:tr>
    </w:tbl>
    <w:p w:rsidR="00A227C2" w:rsidRDefault="00A227C2" w:rsidP="00A227C2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E348B8" w:rsidRDefault="00E348B8" w:rsidP="00E348B8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  <w:bookmarkStart w:id="0" w:name="_GoBack"/>
      <w:bookmarkEnd w:id="0"/>
    </w:p>
    <w:p w:rsidR="00E87584" w:rsidRDefault="00E87584" w:rsidP="00E87584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AE6250" w:rsidRPr="00A30A7D" w:rsidRDefault="001713AA" w:rsidP="00AE6250">
      <w:pPr>
        <w:bidi/>
        <w:spacing w:line="240" w:lineRule="auto"/>
        <w:ind w:left="35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A30A7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11</w:t>
      </w:r>
      <w:r w:rsidR="00AE6250" w:rsidRPr="00A30A7D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- السير الذاتية :</w:t>
      </w:r>
    </w:p>
    <w:p w:rsidR="00AE6250" w:rsidRPr="00AE6250" w:rsidRDefault="00AE6250" w:rsidP="00AE6250">
      <w:pPr>
        <w:bidi/>
        <w:spacing w:line="240" w:lineRule="auto"/>
        <w:ind w:left="-1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  <w:r w:rsidRPr="00AE6250">
        <w:rPr>
          <w:rFonts w:ascii="Times New Roman" w:eastAsia="SimSun" w:hAnsi="Times New Roman" w:cs="Traditional Arabic"/>
          <w:sz w:val="24"/>
          <w:szCs w:val="24"/>
          <w:rtl/>
          <w:lang w:eastAsia="zh-CN"/>
        </w:rPr>
        <w:t>(</w:t>
      </w:r>
      <w:r w:rsidRPr="00AE6250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يقتصر ذلك على الباحث </w:t>
      </w:r>
      <w:proofErr w:type="gramStart"/>
      <w:r w:rsidRPr="00AE6250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الرئيس،  والباحث</w:t>
      </w:r>
      <w:proofErr w:type="gramEnd"/>
      <w:r w:rsidRPr="00AE6250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/ الباحثين المشاركين، والمستشار/ المستشارين):</w:t>
      </w:r>
    </w:p>
    <w:tbl>
      <w:tblPr>
        <w:tblStyle w:val="a6"/>
        <w:bidiVisual/>
        <w:tblW w:w="9768" w:type="dxa"/>
        <w:tblLayout w:type="fixed"/>
        <w:tblLook w:val="01E0" w:firstRow="1" w:lastRow="1" w:firstColumn="1" w:lastColumn="1" w:noHBand="0" w:noVBand="0"/>
      </w:tblPr>
      <w:tblGrid>
        <w:gridCol w:w="1862"/>
        <w:gridCol w:w="1873"/>
        <w:gridCol w:w="817"/>
        <w:gridCol w:w="413"/>
        <w:gridCol w:w="1452"/>
        <w:gridCol w:w="367"/>
        <w:gridCol w:w="40"/>
        <w:gridCol w:w="1145"/>
        <w:gridCol w:w="192"/>
        <w:gridCol w:w="1607"/>
      </w:tblGrid>
      <w:tr w:rsidR="00A227C2" w:rsidRPr="000F1E23" w:rsidTr="00655845"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(عربي)</w:t>
            </w:r>
          </w:p>
        </w:tc>
        <w:tc>
          <w:tcPr>
            <w:tcW w:w="6248" w:type="dxa"/>
            <w:gridSpan w:val="8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keepNext/>
              <w:bidi/>
              <w:spacing w:line="168" w:lineRule="auto"/>
              <w:jc w:val="center"/>
              <w:outlineLvl w:val="1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  <w:lang w:eastAsia="ar-SA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me (Arabic)</w:t>
            </w:r>
          </w:p>
        </w:tc>
      </w:tr>
      <w:tr w:rsidR="00A227C2" w:rsidRPr="000F1E23" w:rsidTr="00655845"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( إنجليزي</w:t>
            </w:r>
            <w:proofErr w:type="gramEnd"/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6248" w:type="dxa"/>
            <w:gridSpan w:val="8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  <w:tcBorders>
              <w:bottom w:val="nil"/>
            </w:tcBorders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ame (English)</w:t>
            </w:r>
          </w:p>
        </w:tc>
      </w:tr>
      <w:tr w:rsidR="00A227C2" w:rsidRPr="000F1E23" w:rsidTr="00655845">
        <w:trPr>
          <w:trHeight w:val="543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جنسيــ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tionality</w:t>
            </w:r>
          </w:p>
        </w:tc>
        <w:tc>
          <w:tcPr>
            <w:tcW w:w="7802" w:type="dxa"/>
            <w:gridSpan w:val="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1101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ــ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منز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2"/>
                <w:szCs w:val="12"/>
              </w:rPr>
              <w:t>(Home)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ـ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عم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4"/>
                <w:szCs w:val="14"/>
              </w:rPr>
              <w:t>(Office)</w:t>
            </w:r>
          </w:p>
        </w:tc>
        <w:tc>
          <w:tcPr>
            <w:tcW w:w="180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6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وال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Mobile No.</w:t>
            </w:r>
          </w:p>
        </w:tc>
        <w:tc>
          <w:tcPr>
            <w:tcW w:w="158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606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فاكس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Fax No.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بريد الالكتروني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E-mail</w:t>
            </w:r>
          </w:p>
        </w:tc>
        <w:tc>
          <w:tcPr>
            <w:tcW w:w="4644" w:type="dxa"/>
            <w:gridSpan w:val="6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sz w:val="20"/>
                <w:szCs w:val="20"/>
                <w:rtl/>
              </w:rPr>
              <w:t xml:space="preserve">    @  </w:t>
            </w:r>
          </w:p>
        </w:tc>
      </w:tr>
      <w:tr w:rsidR="00A227C2" w:rsidRPr="000F1E23" w:rsidTr="00655845">
        <w:trPr>
          <w:trHeight w:val="957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جهة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العمل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 xml:space="preserve">Institute / University </w:t>
            </w:r>
            <w:r w:rsidRPr="00655845">
              <w:rPr>
                <w:rFonts w:ascii="Sakkal Majalla" w:eastAsia="Times New Roman" w:hAnsi="Sakkal Majalla" w:cs="Sakkal Majalla"/>
                <w:b/>
                <w:bCs/>
                <w:sz w:val="14"/>
                <w:szCs w:val="14"/>
              </w:rPr>
              <w:t>(Work)</w:t>
            </w:r>
          </w:p>
        </w:tc>
        <w:tc>
          <w:tcPr>
            <w:tcW w:w="1858" w:type="dxa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كلية / الإدارة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College/ Directorate</w:t>
            </w:r>
          </w:p>
        </w:tc>
        <w:tc>
          <w:tcPr>
            <w:tcW w:w="1844" w:type="dxa"/>
            <w:gridSpan w:val="3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قسم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Department</w:t>
            </w:r>
          </w:p>
        </w:tc>
        <w:tc>
          <w:tcPr>
            <w:tcW w:w="1584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proofErr w:type="gramStart"/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غات</w:t>
            </w: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Languages</w:t>
            </w:r>
            <w:proofErr w:type="gramEnd"/>
          </w:p>
        </w:tc>
        <w:tc>
          <w:tcPr>
            <w:tcW w:w="7802" w:type="dxa"/>
            <w:gridSpan w:val="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على درجة علمية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Highest Degree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تاريخها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 xml:space="preserve">Date </w:t>
            </w:r>
            <w:proofErr w:type="gramStart"/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>of  Graduation</w:t>
            </w:r>
            <w:proofErr w:type="gramEnd"/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امعة</w:t>
            </w:r>
          </w:p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University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دولة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>Country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قب العلمي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Academic Title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proofErr w:type="gramStart"/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خرى ،</w:t>
            </w:r>
            <w:proofErr w:type="gramEnd"/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حدد</w:t>
            </w:r>
          </w:p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proofErr w:type="gramStart"/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>Others  (</w:t>
            </w:r>
            <w:proofErr w:type="gramEnd"/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>Specify)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المجال العام 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50" w:type="dxa"/>
            <w:gridSpan w:val="2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مجال الدقيق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5"/>
        </w:trPr>
        <w:tc>
          <w:tcPr>
            <w:tcW w:w="1846" w:type="dxa"/>
            <w:shd w:val="clear" w:color="auto" w:fill="D9D9D9" w:themeFill="background1" w:themeFillShade="D9"/>
          </w:tcPr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 xml:space="preserve">Major field </w:t>
            </w:r>
          </w:p>
        </w:tc>
        <w:tc>
          <w:tcPr>
            <w:tcW w:w="2668" w:type="dxa"/>
            <w:gridSpan w:val="2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</w:p>
        </w:tc>
        <w:tc>
          <w:tcPr>
            <w:tcW w:w="1850" w:type="dxa"/>
            <w:gridSpan w:val="2"/>
            <w:shd w:val="clear" w:color="auto" w:fill="D9D9D9" w:themeFill="background1" w:themeFillShade="D9"/>
          </w:tcPr>
          <w:p w:rsidR="00A227C2" w:rsidRPr="00655845" w:rsidRDefault="00A227C2" w:rsidP="00863D39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18"/>
                <w:szCs w:val="18"/>
              </w:rPr>
              <w:t>Specialization field</w:t>
            </w:r>
          </w:p>
        </w:tc>
        <w:tc>
          <w:tcPr>
            <w:tcW w:w="3204" w:type="dxa"/>
            <w:gridSpan w:val="5"/>
          </w:tcPr>
          <w:p w:rsidR="00A227C2" w:rsidRPr="000F1E23" w:rsidRDefault="00A227C2" w:rsidP="00863D39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A227C2">
        <w:trPr>
          <w:trHeight w:hRule="exact" w:val="113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36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284"/>
        </w:trPr>
        <w:tc>
          <w:tcPr>
            <w:tcW w:w="9688" w:type="dxa"/>
            <w:gridSpan w:val="10"/>
            <w:shd w:val="clear" w:color="auto" w:fill="D9D9D9" w:themeFill="background1" w:themeFillShade="D9"/>
          </w:tcPr>
          <w:p w:rsidR="00A227C2" w:rsidRPr="00655845" w:rsidRDefault="00A227C2" w:rsidP="00863D39">
            <w:pPr>
              <w:bidi/>
              <w:spacing w:line="360" w:lineRule="auto"/>
              <w:jc w:val="center"/>
              <w:rPr>
                <w:rFonts w:ascii="Times New Roman" w:eastAsia="Times New Roman" w:hAnsi="Times New Roman" w:cs="PNU Medium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Times New Roman" w:eastAsia="Times New Roman" w:hAnsi="Times New Roman" w:cs="PNU Medium"/>
                <w:b/>
                <w:bCs/>
                <w:sz w:val="20"/>
                <w:szCs w:val="20"/>
                <w:rtl/>
              </w:rPr>
              <w:t xml:space="preserve">الاهتمامات البحثية </w:t>
            </w:r>
            <w:proofErr w:type="gramStart"/>
            <w:r w:rsidRPr="00655845">
              <w:rPr>
                <w:rFonts w:ascii="Times New Roman" w:eastAsia="Times New Roman" w:hAnsi="Times New Roman" w:cs="PNU Medium"/>
                <w:b/>
                <w:bCs/>
                <w:sz w:val="20"/>
                <w:szCs w:val="20"/>
                <w:rtl/>
              </w:rPr>
              <w:t>الحالية</w:t>
            </w:r>
            <w:r w:rsidRPr="00655845">
              <w:rPr>
                <w:rFonts w:ascii="Times New Roman" w:eastAsia="Times New Roman" w:hAnsi="Times New Roman" w:cs="PNU Medium" w:hint="cs"/>
                <w:b/>
                <w:bCs/>
                <w:sz w:val="20"/>
                <w:szCs w:val="20"/>
                <w:rtl/>
              </w:rPr>
              <w:t xml:space="preserve">  (</w:t>
            </w:r>
            <w:proofErr w:type="gramEnd"/>
            <w:r w:rsidRPr="00655845">
              <w:rPr>
                <w:rFonts w:ascii="Times New Roman" w:eastAsia="Times New Roman" w:hAnsi="Times New Roman" w:cs="PNU Medium" w:hint="cs"/>
                <w:b/>
                <w:bCs/>
                <w:sz w:val="20"/>
                <w:szCs w:val="20"/>
                <w:rtl/>
              </w:rPr>
              <w:t>عربي)</w:t>
            </w:r>
          </w:p>
        </w:tc>
      </w:tr>
      <w:tr w:rsidR="00A227C2" w:rsidRPr="000F1E23" w:rsidTr="00A227C2">
        <w:trPr>
          <w:trHeight w:val="34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304"/>
        </w:trPr>
        <w:tc>
          <w:tcPr>
            <w:tcW w:w="9688" w:type="dxa"/>
            <w:gridSpan w:val="10"/>
            <w:shd w:val="clear" w:color="auto" w:fill="D9D9D9" w:themeFill="background1" w:themeFillShade="D9"/>
          </w:tcPr>
          <w:p w:rsidR="00A227C2" w:rsidRPr="00655845" w:rsidRDefault="00A227C2" w:rsidP="00863D39">
            <w:pPr>
              <w:spacing w:line="360" w:lineRule="auto"/>
              <w:jc w:val="center"/>
              <w:rPr>
                <w:rFonts w:ascii="Sakkal Majalla" w:eastAsia="Times New Roman" w:hAnsi="Sakkal Majalla" w:cs="Sakkal Majalla"/>
                <w:sz w:val="24"/>
                <w:szCs w:val="24"/>
                <w:rtl/>
              </w:rPr>
            </w:pPr>
            <w:r w:rsidRPr="0065584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</w:rPr>
              <w:t xml:space="preserve">Current Research </w:t>
            </w:r>
            <w:proofErr w:type="gramStart"/>
            <w:r w:rsidRPr="0065584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</w:rPr>
              <w:t>Interests(</w:t>
            </w:r>
            <w:proofErr w:type="gramEnd"/>
            <w:r w:rsidRPr="00655845">
              <w:rPr>
                <w:rFonts w:ascii="Sakkal Majalla" w:eastAsia="Times New Roman" w:hAnsi="Sakkal Majalla" w:cs="Sakkal Majalla"/>
                <w:b/>
                <w:bCs/>
                <w:sz w:val="24"/>
                <w:szCs w:val="24"/>
              </w:rPr>
              <w:t>English)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</w:tr>
      <w:tr w:rsidR="00A227C2" w:rsidRPr="000F1E23" w:rsidTr="00655845">
        <w:trPr>
          <w:trHeight w:val="205"/>
        </w:trPr>
        <w:tc>
          <w:tcPr>
            <w:tcW w:w="9688" w:type="dxa"/>
            <w:gridSpan w:val="10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655845">
              <w:rPr>
                <w:rFonts w:ascii="Times New Roman" w:eastAsia="Times New Roman" w:hAnsi="Times New Roman" w:cs="PNU" w:hint="cs"/>
                <w:b/>
                <w:bCs/>
                <w:sz w:val="16"/>
                <w:szCs w:val="16"/>
                <w:rtl/>
              </w:rPr>
              <w:t>عناوين رسالة الدكتوراه والماجستير والأبحا</w:t>
            </w:r>
            <w:r w:rsidRPr="00655845">
              <w:rPr>
                <w:rFonts w:ascii="Times New Roman" w:eastAsia="Times New Roman" w:hAnsi="Times New Roman" w:cs="PNU" w:hint="eastAsia"/>
                <w:b/>
                <w:bCs/>
                <w:sz w:val="16"/>
                <w:szCs w:val="16"/>
                <w:rtl/>
              </w:rPr>
              <w:t>ث</w:t>
            </w:r>
            <w:r w:rsidRPr="00655845">
              <w:rPr>
                <w:rFonts w:ascii="Times New Roman" w:eastAsia="Times New Roman" w:hAnsi="Times New Roman" w:cs="PNU" w:hint="cs"/>
                <w:b/>
                <w:bCs/>
                <w:sz w:val="16"/>
                <w:szCs w:val="16"/>
                <w:rtl/>
              </w:rPr>
              <w:t xml:space="preserve"> المنشورة                                            </w:t>
            </w:r>
            <w:r w:rsidR="00655845">
              <w:rPr>
                <w:rFonts w:ascii="Times New Roman" w:eastAsia="Times New Roman" w:hAnsi="Times New Roman" w:cs="PNU" w:hint="cs"/>
                <w:b/>
                <w:bCs/>
                <w:sz w:val="16"/>
                <w:szCs w:val="16"/>
                <w:rtl/>
              </w:rPr>
              <w:t xml:space="preserve">         </w:t>
            </w:r>
            <w:r w:rsidRPr="00655845">
              <w:rPr>
                <w:rFonts w:ascii="Times New Roman" w:eastAsia="Times New Roman" w:hAnsi="Times New Roman" w:cs="PNU" w:hint="cs"/>
                <w:b/>
                <w:bCs/>
                <w:sz w:val="16"/>
                <w:szCs w:val="16"/>
                <w:rtl/>
              </w:rPr>
              <w:t xml:space="preserve">                    </w:t>
            </w:r>
            <w:r w:rsidRPr="00655845"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</w:rPr>
              <w:t xml:space="preserve">The </w:t>
            </w:r>
            <w:proofErr w:type="spellStart"/>
            <w:proofErr w:type="gramStart"/>
            <w:r w:rsidRPr="00655845"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</w:rPr>
              <w:t>Ph.D</w:t>
            </w:r>
            <w:proofErr w:type="spellEnd"/>
            <w:proofErr w:type="gramEnd"/>
            <w:r w:rsidRPr="00655845">
              <w:rPr>
                <w:rFonts w:ascii="Sakkal Majalla" w:eastAsia="Times New Roman" w:hAnsi="Sakkal Majalla" w:cs="Sakkal Majalla"/>
                <w:b/>
                <w:bCs/>
                <w:sz w:val="20"/>
                <w:szCs w:val="20"/>
              </w:rPr>
              <w:t>&amp; MS thesis titles &amp; list of publicatio</w:t>
            </w:r>
            <w:r w:rsidRPr="00655845">
              <w:rPr>
                <w:rFonts w:ascii="Sakkal Majalla" w:eastAsia="Times New Roman" w:hAnsi="Sakkal Majalla" w:cs="Sakkal Majalla"/>
                <w:b/>
                <w:bCs/>
                <w:sz w:val="16"/>
                <w:szCs w:val="16"/>
              </w:rPr>
              <w:t>n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227C2" w:rsidRPr="000F1E23" w:rsidTr="00655845">
        <w:trPr>
          <w:trHeight w:val="205"/>
        </w:trPr>
        <w:tc>
          <w:tcPr>
            <w:tcW w:w="9688" w:type="dxa"/>
            <w:gridSpan w:val="10"/>
            <w:shd w:val="clear" w:color="auto" w:fill="D9D9D9" w:themeFill="background1" w:themeFillShade="D9"/>
          </w:tcPr>
          <w:p w:rsidR="00A227C2" w:rsidRPr="000F1E23" w:rsidRDefault="00A227C2" w:rsidP="00863D39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  <w:r w:rsidRPr="00655845">
              <w:rPr>
                <w:rFonts w:ascii="Times New Roman" w:eastAsia="Times New Roman" w:hAnsi="Times New Roman" w:cs="PNU" w:hint="cs"/>
                <w:b/>
                <w:bCs/>
                <w:sz w:val="18"/>
                <w:szCs w:val="18"/>
                <w:rtl/>
              </w:rPr>
              <w:t xml:space="preserve">معلومات أخرى تود إضافتها                                                                                                          </w:t>
            </w:r>
            <w:r w:rsidRPr="00655845">
              <w:rPr>
                <w:rFonts w:ascii="Sakkal Majalla" w:eastAsia="Times New Roman" w:hAnsi="Sakkal Majalla" w:cs="Sakkal Majalla"/>
                <w:b/>
                <w:bCs/>
              </w:rPr>
              <w:t>Any additional information to be added</w:t>
            </w:r>
          </w:p>
        </w:tc>
      </w:tr>
      <w:tr w:rsidR="00A227C2" w:rsidRPr="000F1E23" w:rsidTr="00A227C2">
        <w:trPr>
          <w:trHeight w:val="205"/>
        </w:trPr>
        <w:tc>
          <w:tcPr>
            <w:tcW w:w="9688" w:type="dxa"/>
            <w:gridSpan w:val="10"/>
          </w:tcPr>
          <w:p w:rsidR="00A227C2" w:rsidRPr="000F1E23" w:rsidRDefault="00A227C2" w:rsidP="00863D39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:rsidR="00AE6250" w:rsidRPr="00AE6250" w:rsidRDefault="00AE6250" w:rsidP="00C57662">
      <w:pPr>
        <w:bidi/>
        <w:spacing w:line="240" w:lineRule="auto"/>
        <w:jc w:val="both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p w:rsidR="00AE6250" w:rsidRPr="003D435C" w:rsidRDefault="00AE6250" w:rsidP="00AE6250">
      <w:pPr>
        <w:bidi/>
        <w:spacing w:line="240" w:lineRule="auto"/>
        <w:rPr>
          <w:rFonts w:asciiTheme="majorBidi" w:hAnsiTheme="majorBidi" w:cstheme="majorBidi"/>
          <w:sz w:val="16"/>
          <w:szCs w:val="16"/>
          <w:rtl/>
        </w:rPr>
      </w:pPr>
    </w:p>
    <w:sectPr w:rsidR="00AE6250" w:rsidRPr="003D435C" w:rsidSect="00E87584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518" w:right="1274" w:bottom="851" w:left="1440" w:header="426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5A73" w:rsidRDefault="00695A73" w:rsidP="000A2DE1">
      <w:r>
        <w:separator/>
      </w:r>
    </w:p>
  </w:endnote>
  <w:endnote w:type="continuationSeparator" w:id="0">
    <w:p w:rsidR="00695A73" w:rsidRDefault="00695A73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PNU Medium">
    <w:altName w:val="Courier New"/>
    <w:panose1 w:val="00000600000000000000"/>
    <w:charset w:val="B2"/>
    <w:family w:val="auto"/>
    <w:pitch w:val="variable"/>
    <w:sig w:usb0="00002001" w:usb1="00000000" w:usb2="00000008" w:usb3="00000000" w:csb0="00000040" w:csb1="00000000"/>
  </w:font>
  <w:font w:name="PNU Light">
    <w:panose1 w:val="00000400000000000000"/>
    <w:charset w:val="B2"/>
    <w:family w:val="auto"/>
    <w:pitch w:val="variable"/>
    <w:sig w:usb0="00002001" w:usb1="00000000" w:usb2="00000008" w:usb3="00000000" w:csb0="00000040" w:csb1="00000000"/>
  </w:font>
  <w:font w:name="PNU"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584" w:rsidRDefault="00E87584" w:rsidP="00E87584">
    <w:pPr>
      <w:bidi/>
      <w:spacing w:line="240" w:lineRule="auto"/>
      <w:rPr>
        <w:rFonts w:ascii="Times New Roman" w:eastAsia="SimSun" w:hAnsi="Times New Roman" w:cs="PNU"/>
        <w:b/>
        <w:bCs/>
        <w:sz w:val="18"/>
        <w:szCs w:val="18"/>
        <w:rtl/>
        <w:lang w:eastAsia="zh-CN"/>
      </w:rPr>
    </w:pPr>
    <w:r w:rsidRPr="00E87584">
      <w:rPr>
        <w:rFonts w:cs="PNU" w:hint="cs"/>
        <w:color w:val="000000" w:themeColor="text1"/>
        <w:sz w:val="18"/>
        <w:szCs w:val="18"/>
        <w:rtl/>
      </w:rPr>
      <w:t>نموذج طلب تمويل مشروع بحث لكرسي بحث</w:t>
    </w:r>
    <w:r w:rsidRPr="00E87584">
      <w:rPr>
        <w:rFonts w:cs="PNU"/>
        <w:color w:val="000000" w:themeColor="text1"/>
        <w:sz w:val="18"/>
        <w:szCs w:val="18"/>
        <w:rtl/>
      </w:rPr>
      <w:t xml:space="preserve"> </w:t>
    </w:r>
    <w:proofErr w:type="gramStart"/>
    <w:r w:rsidRPr="00E87584">
      <w:rPr>
        <w:rFonts w:cs="PNU"/>
        <w:color w:val="000000" w:themeColor="text1"/>
        <w:sz w:val="18"/>
        <w:szCs w:val="18"/>
        <w:rtl/>
      </w:rPr>
      <w:t>( 2</w:t>
    </w:r>
    <w:proofErr w:type="gramEnd"/>
    <w:r w:rsidRPr="00E87584">
      <w:rPr>
        <w:rFonts w:cs="PNU"/>
        <w:color w:val="000000" w:themeColor="text1"/>
        <w:sz w:val="18"/>
        <w:szCs w:val="18"/>
        <w:rtl/>
      </w:rPr>
      <w:t xml:space="preserve"> )</w:t>
    </w:r>
    <w:r w:rsidRPr="00E87584">
      <w:rPr>
        <w:rFonts w:cs="PNU"/>
        <w:color w:val="000000" w:themeColor="text1"/>
        <w:sz w:val="18"/>
        <w:szCs w:val="18"/>
      </w:rPr>
      <w:t xml:space="preserve"> 012505-F26 </w:t>
    </w:r>
  </w:p>
  <w:sdt>
    <w:sdtPr>
      <w:rPr>
        <w:rtl/>
      </w:rPr>
      <w:id w:val="784477119"/>
      <w:docPartObj>
        <w:docPartGallery w:val="Page Numbers (Bottom of Page)"/>
        <w:docPartUnique/>
      </w:docPartObj>
    </w:sdtPr>
    <w:sdtEndPr/>
    <w:sdtContent>
      <w:p w:rsidR="00E87584" w:rsidRDefault="00E87584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ar-SA"/>
          </w:rPr>
          <w:t>2</w:t>
        </w:r>
        <w:r>
          <w:fldChar w:fldCharType="end"/>
        </w:r>
      </w:p>
    </w:sdtContent>
  </w:sdt>
  <w:p w:rsidR="00E87584" w:rsidRPr="00E87584" w:rsidRDefault="00E87584" w:rsidP="00E87584">
    <w:pPr>
      <w:bidi/>
      <w:spacing w:line="240" w:lineRule="auto"/>
      <w:rPr>
        <w:rFonts w:ascii="Times New Roman" w:eastAsia="SimSun" w:hAnsi="Times New Roman" w:cs="PNU"/>
        <w:b/>
        <w:bCs/>
        <w:sz w:val="18"/>
        <w:szCs w:val="18"/>
        <w:rtl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5A73" w:rsidRDefault="00695A73" w:rsidP="000A2DE1">
      <w:r>
        <w:separator/>
      </w:r>
    </w:p>
  </w:footnote>
  <w:footnote w:type="continuationSeparator" w:id="0">
    <w:p w:rsidR="00695A73" w:rsidRDefault="00695A73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E348B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4D39" w:rsidRPr="00E4255E" w:rsidRDefault="00E87584" w:rsidP="00E4255E">
    <w:pPr>
      <w:pStyle w:val="a4"/>
    </w:pPr>
    <w:r w:rsidRPr="00FD02F4">
      <w:rPr>
        <w:rFonts w:ascii="Calibri" w:eastAsia="Calibri" w:hAnsi="Calibri" w:cs="Arial"/>
        <w:noProof/>
        <w:sz w:val="22"/>
        <w:szCs w:val="22"/>
      </w:rPr>
      <w:drawing>
        <wp:anchor distT="0" distB="0" distL="114300" distR="114300" simplePos="0" relativeHeight="251658752" behindDoc="0" locked="0" layoutInCell="1" allowOverlap="1" wp14:anchorId="13CE350E" wp14:editId="68D618A6">
          <wp:simplePos x="0" y="0"/>
          <wp:positionH relativeFrom="margin">
            <wp:posOffset>-608330</wp:posOffset>
          </wp:positionH>
          <wp:positionV relativeFrom="paragraph">
            <wp:posOffset>-180975</wp:posOffset>
          </wp:positionV>
          <wp:extent cx="6835140" cy="1805940"/>
          <wp:effectExtent l="0" t="0" r="0" b="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94"/>
                  <a:stretch/>
                </pic:blipFill>
                <pic:spPr bwMode="auto">
                  <a:xfrm>
                    <a:off x="0" y="0"/>
                    <a:ext cx="6835140" cy="18059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4255E">
      <w:rPr>
        <w:rFonts w:hint="cs"/>
        <w:noProof/>
        <w:rtl/>
      </w:rPr>
      <w:t xml:space="preserve">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E348B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32F1"/>
    <w:multiLevelType w:val="hybridMultilevel"/>
    <w:tmpl w:val="BD0AD5EC"/>
    <w:lvl w:ilvl="0" w:tplc="5CCC934E">
      <w:start w:val="1"/>
      <w:numFmt w:val="decimal"/>
      <w:lvlText w:val="%1-"/>
      <w:lvlJc w:val="left"/>
      <w:pPr>
        <w:tabs>
          <w:tab w:val="num" w:pos="780"/>
        </w:tabs>
        <w:ind w:left="780" w:hanging="360"/>
      </w:pPr>
      <w:rPr>
        <w:rFonts w:ascii="Times New Roman" w:eastAsia="SimSun" w:hAnsi="Times New Roman" w:cs="Traditional Arabic"/>
        <w:b/>
        <w:bCs/>
        <w:sz w:val="32"/>
        <w:szCs w:val="32"/>
      </w:rPr>
    </w:lvl>
    <w:lvl w:ilvl="1" w:tplc="42EEF60C">
      <w:start w:val="1"/>
      <w:numFmt w:val="bullet"/>
      <w:lvlText w:val=""/>
      <w:lvlJc w:val="left"/>
      <w:pPr>
        <w:tabs>
          <w:tab w:val="num" w:pos="1140"/>
        </w:tabs>
        <w:ind w:left="1140" w:firstLine="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3B53579"/>
    <w:multiLevelType w:val="hybridMultilevel"/>
    <w:tmpl w:val="4B48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A0E5B"/>
    <w:multiLevelType w:val="hybridMultilevel"/>
    <w:tmpl w:val="BCE41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E1BD1"/>
    <w:multiLevelType w:val="hybridMultilevel"/>
    <w:tmpl w:val="C928B152"/>
    <w:lvl w:ilvl="0" w:tplc="43B0468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155E1"/>
    <w:multiLevelType w:val="hybridMultilevel"/>
    <w:tmpl w:val="280EF234"/>
    <w:lvl w:ilvl="0" w:tplc="D8BC4D20">
      <w:start w:val="1"/>
      <w:numFmt w:val="arabicAlpha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D43613D"/>
    <w:multiLevelType w:val="hybridMultilevel"/>
    <w:tmpl w:val="69A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B2526"/>
    <w:multiLevelType w:val="hybridMultilevel"/>
    <w:tmpl w:val="E6944530"/>
    <w:lvl w:ilvl="0" w:tplc="7106599E">
      <w:start w:val="1"/>
      <w:numFmt w:val="decimal"/>
      <w:lvlText w:val="س%1:"/>
      <w:lvlJc w:val="right"/>
      <w:pPr>
        <w:tabs>
          <w:tab w:val="num" w:pos="844"/>
        </w:tabs>
        <w:ind w:left="844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187FF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84AC3"/>
    <w:multiLevelType w:val="hybridMultilevel"/>
    <w:tmpl w:val="08B2E0DC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85480"/>
    <w:multiLevelType w:val="hybridMultilevel"/>
    <w:tmpl w:val="DBDAC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0D71FAA"/>
    <w:multiLevelType w:val="hybridMultilevel"/>
    <w:tmpl w:val="ECE23250"/>
    <w:lvl w:ilvl="0" w:tplc="7C6A4D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9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16B11BF"/>
    <w:multiLevelType w:val="hybridMultilevel"/>
    <w:tmpl w:val="E14222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54496"/>
    <w:multiLevelType w:val="hybridMultilevel"/>
    <w:tmpl w:val="CEFAC382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CC6398F"/>
    <w:multiLevelType w:val="hybridMultilevel"/>
    <w:tmpl w:val="C890B830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10"/>
  </w:num>
  <w:num w:numId="4">
    <w:abstractNumId w:val="26"/>
  </w:num>
  <w:num w:numId="5">
    <w:abstractNumId w:val="2"/>
  </w:num>
  <w:num w:numId="6">
    <w:abstractNumId w:val="25"/>
  </w:num>
  <w:num w:numId="7">
    <w:abstractNumId w:val="16"/>
  </w:num>
  <w:num w:numId="8">
    <w:abstractNumId w:val="17"/>
  </w:num>
  <w:num w:numId="9">
    <w:abstractNumId w:val="21"/>
  </w:num>
  <w:num w:numId="10">
    <w:abstractNumId w:val="19"/>
  </w:num>
  <w:num w:numId="11">
    <w:abstractNumId w:val="27"/>
  </w:num>
  <w:num w:numId="12">
    <w:abstractNumId w:val="23"/>
  </w:num>
  <w:num w:numId="13">
    <w:abstractNumId w:val="3"/>
  </w:num>
  <w:num w:numId="14">
    <w:abstractNumId w:val="14"/>
  </w:num>
  <w:num w:numId="15">
    <w:abstractNumId w:val="4"/>
  </w:num>
  <w:num w:numId="16">
    <w:abstractNumId w:val="7"/>
  </w:num>
  <w:num w:numId="17">
    <w:abstractNumId w:val="15"/>
  </w:num>
  <w:num w:numId="18">
    <w:abstractNumId w:val="13"/>
  </w:num>
  <w:num w:numId="19">
    <w:abstractNumId w:val="20"/>
  </w:num>
  <w:num w:numId="20">
    <w:abstractNumId w:val="1"/>
  </w:num>
  <w:num w:numId="21">
    <w:abstractNumId w:val="12"/>
  </w:num>
  <w:num w:numId="22">
    <w:abstractNumId w:val="24"/>
  </w:num>
  <w:num w:numId="23">
    <w:abstractNumId w:val="22"/>
  </w:num>
  <w:num w:numId="24">
    <w:abstractNumId w:val="8"/>
  </w:num>
  <w:num w:numId="25">
    <w:abstractNumId w:val="5"/>
  </w:num>
  <w:num w:numId="26">
    <w:abstractNumId w:val="6"/>
  </w:num>
  <w:num w:numId="27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t7AwNDYzMbQ0MrFQ0lEKTi0uzszPAykwrQUAQt1gt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43408"/>
    <w:rsid w:val="00057DBA"/>
    <w:rsid w:val="000612AB"/>
    <w:rsid w:val="000646C7"/>
    <w:rsid w:val="00065CB0"/>
    <w:rsid w:val="00072155"/>
    <w:rsid w:val="00073AA4"/>
    <w:rsid w:val="00076D37"/>
    <w:rsid w:val="000811FD"/>
    <w:rsid w:val="00082841"/>
    <w:rsid w:val="000831DD"/>
    <w:rsid w:val="00084E0A"/>
    <w:rsid w:val="00087A28"/>
    <w:rsid w:val="00092464"/>
    <w:rsid w:val="0009673D"/>
    <w:rsid w:val="00097522"/>
    <w:rsid w:val="000A27BA"/>
    <w:rsid w:val="000A2DE1"/>
    <w:rsid w:val="000C1D62"/>
    <w:rsid w:val="000C6072"/>
    <w:rsid w:val="000D3032"/>
    <w:rsid w:val="000D5887"/>
    <w:rsid w:val="000E3828"/>
    <w:rsid w:val="000F2367"/>
    <w:rsid w:val="000F6C19"/>
    <w:rsid w:val="00100BFD"/>
    <w:rsid w:val="00104D39"/>
    <w:rsid w:val="00115C59"/>
    <w:rsid w:val="00132D5A"/>
    <w:rsid w:val="0013656C"/>
    <w:rsid w:val="00160468"/>
    <w:rsid w:val="001642FE"/>
    <w:rsid w:val="00170AA4"/>
    <w:rsid w:val="001713AA"/>
    <w:rsid w:val="00174238"/>
    <w:rsid w:val="00194C7E"/>
    <w:rsid w:val="001B5281"/>
    <w:rsid w:val="001C1F9A"/>
    <w:rsid w:val="001E3090"/>
    <w:rsid w:val="001E4F5A"/>
    <w:rsid w:val="00200782"/>
    <w:rsid w:val="002347F3"/>
    <w:rsid w:val="0025569E"/>
    <w:rsid w:val="00255966"/>
    <w:rsid w:val="002725E6"/>
    <w:rsid w:val="002802F8"/>
    <w:rsid w:val="00282CE5"/>
    <w:rsid w:val="002861C4"/>
    <w:rsid w:val="00286CA3"/>
    <w:rsid w:val="002A735E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47972"/>
    <w:rsid w:val="00355F15"/>
    <w:rsid w:val="003608F7"/>
    <w:rsid w:val="00384C4A"/>
    <w:rsid w:val="00384E63"/>
    <w:rsid w:val="00392377"/>
    <w:rsid w:val="0039483B"/>
    <w:rsid w:val="003A50E2"/>
    <w:rsid w:val="003B176A"/>
    <w:rsid w:val="003C43BC"/>
    <w:rsid w:val="003C6402"/>
    <w:rsid w:val="003D435C"/>
    <w:rsid w:val="003E2932"/>
    <w:rsid w:val="003F64DE"/>
    <w:rsid w:val="00400153"/>
    <w:rsid w:val="0040252E"/>
    <w:rsid w:val="0040493B"/>
    <w:rsid w:val="004056CD"/>
    <w:rsid w:val="0041386A"/>
    <w:rsid w:val="00416FCD"/>
    <w:rsid w:val="00416FDA"/>
    <w:rsid w:val="00425DD6"/>
    <w:rsid w:val="00433048"/>
    <w:rsid w:val="00436D3E"/>
    <w:rsid w:val="00477499"/>
    <w:rsid w:val="0048071B"/>
    <w:rsid w:val="00490AF8"/>
    <w:rsid w:val="00494D65"/>
    <w:rsid w:val="004A6654"/>
    <w:rsid w:val="004B5495"/>
    <w:rsid w:val="004B66E0"/>
    <w:rsid w:val="004B66E6"/>
    <w:rsid w:val="004B6A8C"/>
    <w:rsid w:val="004C7A60"/>
    <w:rsid w:val="004D65A5"/>
    <w:rsid w:val="004E09B1"/>
    <w:rsid w:val="004E1E05"/>
    <w:rsid w:val="004E2DBC"/>
    <w:rsid w:val="004F469E"/>
    <w:rsid w:val="00507DB8"/>
    <w:rsid w:val="00520A26"/>
    <w:rsid w:val="00523290"/>
    <w:rsid w:val="00524190"/>
    <w:rsid w:val="005267B3"/>
    <w:rsid w:val="00533B17"/>
    <w:rsid w:val="00534FCE"/>
    <w:rsid w:val="0057262E"/>
    <w:rsid w:val="00575E48"/>
    <w:rsid w:val="00576761"/>
    <w:rsid w:val="00585CB6"/>
    <w:rsid w:val="00590723"/>
    <w:rsid w:val="005A013B"/>
    <w:rsid w:val="005A4BE5"/>
    <w:rsid w:val="005B17EA"/>
    <w:rsid w:val="005C0740"/>
    <w:rsid w:val="005C100B"/>
    <w:rsid w:val="005D7769"/>
    <w:rsid w:val="005E3D32"/>
    <w:rsid w:val="005E498F"/>
    <w:rsid w:val="005F3CD4"/>
    <w:rsid w:val="00604455"/>
    <w:rsid w:val="00605680"/>
    <w:rsid w:val="006219CA"/>
    <w:rsid w:val="00634548"/>
    <w:rsid w:val="0064602B"/>
    <w:rsid w:val="006460E0"/>
    <w:rsid w:val="00651140"/>
    <w:rsid w:val="00651190"/>
    <w:rsid w:val="006530E9"/>
    <w:rsid w:val="00655845"/>
    <w:rsid w:val="00683F04"/>
    <w:rsid w:val="006926FA"/>
    <w:rsid w:val="00695A73"/>
    <w:rsid w:val="0069790F"/>
    <w:rsid w:val="006A0C9A"/>
    <w:rsid w:val="006A63BB"/>
    <w:rsid w:val="006C4F6B"/>
    <w:rsid w:val="006C563D"/>
    <w:rsid w:val="006D00ED"/>
    <w:rsid w:val="006D29A3"/>
    <w:rsid w:val="006D318F"/>
    <w:rsid w:val="006D6822"/>
    <w:rsid w:val="006F60EB"/>
    <w:rsid w:val="006F7C08"/>
    <w:rsid w:val="006F7DB4"/>
    <w:rsid w:val="00704D70"/>
    <w:rsid w:val="00731D97"/>
    <w:rsid w:val="0073248A"/>
    <w:rsid w:val="0073724D"/>
    <w:rsid w:val="00742BC5"/>
    <w:rsid w:val="007432DF"/>
    <w:rsid w:val="00743DE1"/>
    <w:rsid w:val="00746D88"/>
    <w:rsid w:val="007720F1"/>
    <w:rsid w:val="00777031"/>
    <w:rsid w:val="00786530"/>
    <w:rsid w:val="007B7805"/>
    <w:rsid w:val="007C0240"/>
    <w:rsid w:val="007D3E5E"/>
    <w:rsid w:val="007E7A2A"/>
    <w:rsid w:val="007F401C"/>
    <w:rsid w:val="007F6380"/>
    <w:rsid w:val="0080439D"/>
    <w:rsid w:val="00810B95"/>
    <w:rsid w:val="00830835"/>
    <w:rsid w:val="008409C4"/>
    <w:rsid w:val="00840E6A"/>
    <w:rsid w:val="008554F3"/>
    <w:rsid w:val="00857139"/>
    <w:rsid w:val="008703B9"/>
    <w:rsid w:val="008763D5"/>
    <w:rsid w:val="008767FF"/>
    <w:rsid w:val="00877CD5"/>
    <w:rsid w:val="00882D61"/>
    <w:rsid w:val="00886C0B"/>
    <w:rsid w:val="008918BF"/>
    <w:rsid w:val="008B573F"/>
    <w:rsid w:val="008B5EAC"/>
    <w:rsid w:val="008C016E"/>
    <w:rsid w:val="008C52DA"/>
    <w:rsid w:val="008D278C"/>
    <w:rsid w:val="008E2F69"/>
    <w:rsid w:val="008E7B23"/>
    <w:rsid w:val="008F4167"/>
    <w:rsid w:val="0091113A"/>
    <w:rsid w:val="00912D01"/>
    <w:rsid w:val="00932C70"/>
    <w:rsid w:val="0094452B"/>
    <w:rsid w:val="009519F9"/>
    <w:rsid w:val="0096250A"/>
    <w:rsid w:val="00970A46"/>
    <w:rsid w:val="00991274"/>
    <w:rsid w:val="009928F1"/>
    <w:rsid w:val="00994745"/>
    <w:rsid w:val="009A5117"/>
    <w:rsid w:val="009B06E9"/>
    <w:rsid w:val="009B6B57"/>
    <w:rsid w:val="009C1F1D"/>
    <w:rsid w:val="009C639D"/>
    <w:rsid w:val="009D666B"/>
    <w:rsid w:val="009E2F80"/>
    <w:rsid w:val="009F6B6B"/>
    <w:rsid w:val="00A02C5B"/>
    <w:rsid w:val="00A227C2"/>
    <w:rsid w:val="00A2610D"/>
    <w:rsid w:val="00A27184"/>
    <w:rsid w:val="00A30A7D"/>
    <w:rsid w:val="00A324FB"/>
    <w:rsid w:val="00A42555"/>
    <w:rsid w:val="00A522A6"/>
    <w:rsid w:val="00A56F18"/>
    <w:rsid w:val="00A66696"/>
    <w:rsid w:val="00A7621C"/>
    <w:rsid w:val="00A87D8D"/>
    <w:rsid w:val="00AA4BA3"/>
    <w:rsid w:val="00AA4E8E"/>
    <w:rsid w:val="00AA7177"/>
    <w:rsid w:val="00AB4CD7"/>
    <w:rsid w:val="00AE3C6C"/>
    <w:rsid w:val="00AE4788"/>
    <w:rsid w:val="00AE6250"/>
    <w:rsid w:val="00B0482F"/>
    <w:rsid w:val="00B07776"/>
    <w:rsid w:val="00B17BD9"/>
    <w:rsid w:val="00B20210"/>
    <w:rsid w:val="00B20548"/>
    <w:rsid w:val="00B36740"/>
    <w:rsid w:val="00B41505"/>
    <w:rsid w:val="00B42B69"/>
    <w:rsid w:val="00B4395B"/>
    <w:rsid w:val="00B4765D"/>
    <w:rsid w:val="00B51CB6"/>
    <w:rsid w:val="00B746D3"/>
    <w:rsid w:val="00B76ABA"/>
    <w:rsid w:val="00B8068C"/>
    <w:rsid w:val="00B85261"/>
    <w:rsid w:val="00B85FFB"/>
    <w:rsid w:val="00B962D7"/>
    <w:rsid w:val="00BA1AC9"/>
    <w:rsid w:val="00BB7CCA"/>
    <w:rsid w:val="00BD6A58"/>
    <w:rsid w:val="00BE377C"/>
    <w:rsid w:val="00BF4FAF"/>
    <w:rsid w:val="00C02D3F"/>
    <w:rsid w:val="00C12A15"/>
    <w:rsid w:val="00C20954"/>
    <w:rsid w:val="00C302EA"/>
    <w:rsid w:val="00C429FF"/>
    <w:rsid w:val="00C45973"/>
    <w:rsid w:val="00C46A56"/>
    <w:rsid w:val="00C50657"/>
    <w:rsid w:val="00C53F35"/>
    <w:rsid w:val="00C57662"/>
    <w:rsid w:val="00C653B7"/>
    <w:rsid w:val="00C70246"/>
    <w:rsid w:val="00C7492B"/>
    <w:rsid w:val="00C773EB"/>
    <w:rsid w:val="00C86676"/>
    <w:rsid w:val="00C873CF"/>
    <w:rsid w:val="00C921ED"/>
    <w:rsid w:val="00C928BE"/>
    <w:rsid w:val="00CA369F"/>
    <w:rsid w:val="00CB2E0F"/>
    <w:rsid w:val="00CC1AEB"/>
    <w:rsid w:val="00CC54CD"/>
    <w:rsid w:val="00CE4176"/>
    <w:rsid w:val="00CF4640"/>
    <w:rsid w:val="00D04128"/>
    <w:rsid w:val="00D30765"/>
    <w:rsid w:val="00D332A9"/>
    <w:rsid w:val="00D45738"/>
    <w:rsid w:val="00D51CBA"/>
    <w:rsid w:val="00D54FEF"/>
    <w:rsid w:val="00D75582"/>
    <w:rsid w:val="00D767AC"/>
    <w:rsid w:val="00D846AF"/>
    <w:rsid w:val="00D864A4"/>
    <w:rsid w:val="00DA5817"/>
    <w:rsid w:val="00DA5EDC"/>
    <w:rsid w:val="00DB5FFE"/>
    <w:rsid w:val="00DC401F"/>
    <w:rsid w:val="00DC4EAD"/>
    <w:rsid w:val="00DC4ED7"/>
    <w:rsid w:val="00DC6C1D"/>
    <w:rsid w:val="00DE0E08"/>
    <w:rsid w:val="00DE2F75"/>
    <w:rsid w:val="00DE373E"/>
    <w:rsid w:val="00DF09D9"/>
    <w:rsid w:val="00E021AE"/>
    <w:rsid w:val="00E0465B"/>
    <w:rsid w:val="00E2105F"/>
    <w:rsid w:val="00E257DA"/>
    <w:rsid w:val="00E263F5"/>
    <w:rsid w:val="00E348B8"/>
    <w:rsid w:val="00E4255E"/>
    <w:rsid w:val="00E432C7"/>
    <w:rsid w:val="00E60097"/>
    <w:rsid w:val="00E60D18"/>
    <w:rsid w:val="00E65CBF"/>
    <w:rsid w:val="00E73500"/>
    <w:rsid w:val="00E762BD"/>
    <w:rsid w:val="00E823A3"/>
    <w:rsid w:val="00E826C0"/>
    <w:rsid w:val="00E87584"/>
    <w:rsid w:val="00E87636"/>
    <w:rsid w:val="00E9451B"/>
    <w:rsid w:val="00EB1AA3"/>
    <w:rsid w:val="00EB2744"/>
    <w:rsid w:val="00EC7B54"/>
    <w:rsid w:val="00EC7F95"/>
    <w:rsid w:val="00ED7C4D"/>
    <w:rsid w:val="00EE41BC"/>
    <w:rsid w:val="00EE6A3D"/>
    <w:rsid w:val="00EF2DE8"/>
    <w:rsid w:val="00F06090"/>
    <w:rsid w:val="00F12AF1"/>
    <w:rsid w:val="00F35728"/>
    <w:rsid w:val="00F44D6C"/>
    <w:rsid w:val="00F56627"/>
    <w:rsid w:val="00F71179"/>
    <w:rsid w:val="00F71D3E"/>
    <w:rsid w:val="00F750CE"/>
    <w:rsid w:val="00F81004"/>
    <w:rsid w:val="00F827B1"/>
    <w:rsid w:val="00F9709D"/>
    <w:rsid w:val="00FA42CD"/>
    <w:rsid w:val="00FC330B"/>
    <w:rsid w:val="00FF3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5C9B8266"/>
  <w15:docId w15:val="{E83B035B-18DD-4A9C-BD42-1113900F3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Emphasis"/>
    <w:basedOn w:val="a0"/>
    <w:qFormat/>
    <w:rsid w:val="0034797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6F5440-8F4D-4F67-A26F-EBF92EB57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9</Pages>
  <Words>698</Words>
  <Characters>3979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Jwaher Ipr. Alhilali</cp:lastModifiedBy>
  <cp:revision>10</cp:revision>
  <cp:lastPrinted>2018-09-17T09:31:00Z</cp:lastPrinted>
  <dcterms:created xsi:type="dcterms:W3CDTF">2020-12-28T06:53:00Z</dcterms:created>
  <dcterms:modified xsi:type="dcterms:W3CDTF">2021-09-1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